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5FCCF" w14:textId="728F7635" w:rsidR="00E75AE8" w:rsidRPr="004869E3" w:rsidRDefault="00E75AE8" w:rsidP="00A666CB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Table </w:t>
      </w:r>
      <w:r w:rsidR="004F4735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S1</w:t>
      </w: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. Diet composition of the experimental diets</w:t>
      </w:r>
    </w:p>
    <w:tbl>
      <w:tblPr>
        <w:tblStyle w:val="TableGrid"/>
        <w:tblW w:w="66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123"/>
        <w:gridCol w:w="2123"/>
      </w:tblGrid>
      <w:tr w:rsidR="004869E3" w:rsidRPr="004869E3" w14:paraId="64281BA6" w14:textId="77777777" w:rsidTr="000F3A61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E905F6C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Ingredients (g/kg)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</w:tcBorders>
          </w:tcPr>
          <w:p w14:paraId="33A9A45A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Control Diet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</w:tcBorders>
          </w:tcPr>
          <w:p w14:paraId="0E12DCC0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 xml:space="preserve">60% Lysine </w:t>
            </w:r>
          </w:p>
          <w:p w14:paraId="04AB733E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Deficient Diet</w:t>
            </w:r>
          </w:p>
        </w:tc>
      </w:tr>
      <w:tr w:rsidR="004869E3" w:rsidRPr="004869E3" w14:paraId="6C8D83DB" w14:textId="77777777" w:rsidTr="000F3A61">
        <w:tc>
          <w:tcPr>
            <w:tcW w:w="2410" w:type="dxa"/>
            <w:tcBorders>
              <w:top w:val="single" w:sz="4" w:space="0" w:color="auto"/>
            </w:tcBorders>
          </w:tcPr>
          <w:p w14:paraId="71B99B0D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Wheat gluten*</w:t>
            </w:r>
            <w:r w:rsidRPr="004869E3">
              <w:rPr>
                <w:rFonts w:asciiTheme="majorBidi" w:hAnsiTheme="majorBidi" w:cstheme="majorBidi"/>
                <w:vertAlign w:val="superscript"/>
                <w:lang w:val="en-GB"/>
              </w:rPr>
              <w:t>‖</w:t>
            </w:r>
          </w:p>
        </w:tc>
        <w:tc>
          <w:tcPr>
            <w:tcW w:w="2123" w:type="dxa"/>
            <w:tcBorders>
              <w:top w:val="single" w:sz="4" w:space="0" w:color="auto"/>
            </w:tcBorders>
          </w:tcPr>
          <w:p w14:paraId="787E2334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88.2</w:t>
            </w:r>
          </w:p>
        </w:tc>
        <w:tc>
          <w:tcPr>
            <w:tcW w:w="2123" w:type="dxa"/>
            <w:tcBorders>
              <w:top w:val="single" w:sz="4" w:space="0" w:color="auto"/>
            </w:tcBorders>
          </w:tcPr>
          <w:p w14:paraId="1A1967DF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96.1</w:t>
            </w:r>
          </w:p>
        </w:tc>
      </w:tr>
      <w:tr w:rsidR="004869E3" w:rsidRPr="004869E3" w14:paraId="201FE6A6" w14:textId="77777777" w:rsidTr="000F3A61">
        <w:tc>
          <w:tcPr>
            <w:tcW w:w="2410" w:type="dxa"/>
          </w:tcPr>
          <w:p w14:paraId="0C0848FF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proofErr w:type="spellStart"/>
            <w:r w:rsidRPr="004869E3">
              <w:rPr>
                <w:rFonts w:asciiTheme="majorBidi" w:hAnsiTheme="majorBidi" w:cstheme="majorBidi"/>
                <w:lang w:val="en-GB"/>
              </w:rPr>
              <w:t>Cornstarch</w:t>
            </w:r>
            <w:proofErr w:type="spellEnd"/>
          </w:p>
        </w:tc>
        <w:tc>
          <w:tcPr>
            <w:tcW w:w="2123" w:type="dxa"/>
          </w:tcPr>
          <w:p w14:paraId="34E5096C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88.1</w:t>
            </w:r>
          </w:p>
        </w:tc>
        <w:tc>
          <w:tcPr>
            <w:tcW w:w="2123" w:type="dxa"/>
          </w:tcPr>
          <w:p w14:paraId="51A74335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87.6</w:t>
            </w:r>
          </w:p>
        </w:tc>
      </w:tr>
      <w:tr w:rsidR="004869E3" w:rsidRPr="004869E3" w14:paraId="41D2F869" w14:textId="77777777" w:rsidTr="000F3A61">
        <w:tc>
          <w:tcPr>
            <w:tcW w:w="2410" w:type="dxa"/>
          </w:tcPr>
          <w:p w14:paraId="02E02C93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Sucrose</w:t>
            </w:r>
          </w:p>
        </w:tc>
        <w:tc>
          <w:tcPr>
            <w:tcW w:w="2123" w:type="dxa"/>
          </w:tcPr>
          <w:p w14:paraId="6D1AB4B4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232</w:t>
            </w:r>
          </w:p>
        </w:tc>
        <w:tc>
          <w:tcPr>
            <w:tcW w:w="2123" w:type="dxa"/>
          </w:tcPr>
          <w:p w14:paraId="34934B2A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232.1</w:t>
            </w:r>
          </w:p>
        </w:tc>
      </w:tr>
      <w:tr w:rsidR="004869E3" w:rsidRPr="004869E3" w14:paraId="40BB0736" w14:textId="77777777" w:rsidTr="000F3A61">
        <w:tc>
          <w:tcPr>
            <w:tcW w:w="2410" w:type="dxa"/>
          </w:tcPr>
          <w:p w14:paraId="5590BA1F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Corn oil</w:t>
            </w:r>
          </w:p>
        </w:tc>
        <w:tc>
          <w:tcPr>
            <w:tcW w:w="2123" w:type="dxa"/>
          </w:tcPr>
          <w:p w14:paraId="2C411945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70</w:t>
            </w:r>
          </w:p>
        </w:tc>
        <w:tc>
          <w:tcPr>
            <w:tcW w:w="2123" w:type="dxa"/>
          </w:tcPr>
          <w:p w14:paraId="58733605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70</w:t>
            </w:r>
          </w:p>
        </w:tc>
      </w:tr>
      <w:tr w:rsidR="004869E3" w:rsidRPr="004869E3" w14:paraId="20FC4DBE" w14:textId="77777777" w:rsidTr="000F3A61">
        <w:tc>
          <w:tcPr>
            <w:tcW w:w="2410" w:type="dxa"/>
          </w:tcPr>
          <w:p w14:paraId="62106E25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Cellulose*</w:t>
            </w:r>
          </w:p>
        </w:tc>
        <w:tc>
          <w:tcPr>
            <w:tcW w:w="2123" w:type="dxa"/>
          </w:tcPr>
          <w:p w14:paraId="2B5E5EE1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50</w:t>
            </w:r>
          </w:p>
        </w:tc>
        <w:tc>
          <w:tcPr>
            <w:tcW w:w="2123" w:type="dxa"/>
          </w:tcPr>
          <w:p w14:paraId="5E6AA49E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50</w:t>
            </w:r>
          </w:p>
        </w:tc>
      </w:tr>
      <w:tr w:rsidR="004869E3" w:rsidRPr="004869E3" w14:paraId="56DA0300" w14:textId="77777777" w:rsidTr="000F3A61">
        <w:tc>
          <w:tcPr>
            <w:tcW w:w="2410" w:type="dxa"/>
          </w:tcPr>
          <w:p w14:paraId="0A3F2E32" w14:textId="05A3A760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Mineral mix*</w:t>
            </w:r>
            <w:r w:rsidR="002D51E8" w:rsidRPr="004869E3">
              <w:rPr>
                <w:rFonts w:asciiTheme="majorBidi" w:hAnsiTheme="majorBidi" w:cstheme="majorBidi"/>
                <w:vertAlign w:val="superscript"/>
                <w:lang w:val="en-GB"/>
              </w:rPr>
              <w:t>₶</w:t>
            </w:r>
          </w:p>
        </w:tc>
        <w:tc>
          <w:tcPr>
            <w:tcW w:w="2123" w:type="dxa"/>
          </w:tcPr>
          <w:p w14:paraId="34DBE22C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5</w:t>
            </w:r>
          </w:p>
        </w:tc>
        <w:tc>
          <w:tcPr>
            <w:tcW w:w="2123" w:type="dxa"/>
          </w:tcPr>
          <w:p w14:paraId="728079B0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5</w:t>
            </w:r>
          </w:p>
        </w:tc>
      </w:tr>
      <w:tr w:rsidR="004869E3" w:rsidRPr="004869E3" w14:paraId="29504B66" w14:textId="77777777" w:rsidTr="000F3A61">
        <w:tc>
          <w:tcPr>
            <w:tcW w:w="2410" w:type="dxa"/>
          </w:tcPr>
          <w:p w14:paraId="04B1FDA8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Vitamin mix*</w:t>
            </w:r>
            <w:r w:rsidRPr="004869E3">
              <w:rPr>
                <w:rFonts w:asciiTheme="majorBidi" w:hAnsiTheme="majorBidi" w:cstheme="majorBidi"/>
                <w:vertAlign w:val="superscript"/>
                <w:lang w:val="en-GB"/>
              </w:rPr>
              <w:t>£</w:t>
            </w:r>
          </w:p>
        </w:tc>
        <w:tc>
          <w:tcPr>
            <w:tcW w:w="2123" w:type="dxa"/>
          </w:tcPr>
          <w:p w14:paraId="3B5CC3AA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0</w:t>
            </w:r>
          </w:p>
        </w:tc>
        <w:tc>
          <w:tcPr>
            <w:tcW w:w="2123" w:type="dxa"/>
          </w:tcPr>
          <w:p w14:paraId="70CB1BFC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0</w:t>
            </w:r>
          </w:p>
        </w:tc>
      </w:tr>
      <w:tr w:rsidR="004869E3" w:rsidRPr="004869E3" w14:paraId="35B56DDC" w14:textId="77777777" w:rsidTr="000F3A61">
        <w:tc>
          <w:tcPr>
            <w:tcW w:w="2410" w:type="dxa"/>
          </w:tcPr>
          <w:p w14:paraId="086960EC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Choline Bitartrate</w:t>
            </w:r>
          </w:p>
        </w:tc>
        <w:tc>
          <w:tcPr>
            <w:tcW w:w="2123" w:type="dxa"/>
          </w:tcPr>
          <w:p w14:paraId="4DB8018B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2.5</w:t>
            </w:r>
          </w:p>
        </w:tc>
        <w:tc>
          <w:tcPr>
            <w:tcW w:w="2123" w:type="dxa"/>
          </w:tcPr>
          <w:p w14:paraId="27201A19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2.5</w:t>
            </w:r>
          </w:p>
        </w:tc>
      </w:tr>
      <w:tr w:rsidR="004869E3" w:rsidRPr="004869E3" w14:paraId="2720B750" w14:textId="77777777" w:rsidTr="000F3A61">
        <w:tc>
          <w:tcPr>
            <w:tcW w:w="2410" w:type="dxa"/>
          </w:tcPr>
          <w:p w14:paraId="0C445C3A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L-Methionine</w:t>
            </w:r>
          </w:p>
        </w:tc>
        <w:tc>
          <w:tcPr>
            <w:tcW w:w="2123" w:type="dxa"/>
          </w:tcPr>
          <w:p w14:paraId="3592E59A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</w:t>
            </w:r>
          </w:p>
        </w:tc>
        <w:tc>
          <w:tcPr>
            <w:tcW w:w="2123" w:type="dxa"/>
          </w:tcPr>
          <w:p w14:paraId="5F7F1830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</w:t>
            </w:r>
          </w:p>
        </w:tc>
      </w:tr>
      <w:tr w:rsidR="004869E3" w:rsidRPr="004869E3" w14:paraId="31FA49AA" w14:textId="77777777" w:rsidTr="000F3A61">
        <w:tc>
          <w:tcPr>
            <w:tcW w:w="2410" w:type="dxa"/>
          </w:tcPr>
          <w:p w14:paraId="2D254BAF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L-Threonine</w:t>
            </w:r>
          </w:p>
        </w:tc>
        <w:tc>
          <w:tcPr>
            <w:tcW w:w="2123" w:type="dxa"/>
          </w:tcPr>
          <w:p w14:paraId="0AD54754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0.5</w:t>
            </w:r>
          </w:p>
        </w:tc>
        <w:tc>
          <w:tcPr>
            <w:tcW w:w="2123" w:type="dxa"/>
          </w:tcPr>
          <w:p w14:paraId="331E1152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0.5</w:t>
            </w:r>
          </w:p>
        </w:tc>
      </w:tr>
      <w:tr w:rsidR="004869E3" w:rsidRPr="004869E3" w14:paraId="22E22F03" w14:textId="77777777" w:rsidTr="000F3A61">
        <w:tc>
          <w:tcPr>
            <w:tcW w:w="2410" w:type="dxa"/>
          </w:tcPr>
          <w:p w14:paraId="69E8BAA0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Potassium phosphate*</w:t>
            </w:r>
            <w:r w:rsidRPr="004869E3">
              <w:rPr>
                <w:rFonts w:asciiTheme="majorBidi" w:hAnsiTheme="majorBidi" w:cstheme="majorBidi"/>
                <w:vertAlign w:val="superscript"/>
                <w:lang w:val="en-GB"/>
              </w:rPr>
              <w:t>¥</w:t>
            </w:r>
          </w:p>
        </w:tc>
        <w:tc>
          <w:tcPr>
            <w:tcW w:w="2123" w:type="dxa"/>
          </w:tcPr>
          <w:p w14:paraId="204C6AFD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3.2</w:t>
            </w:r>
          </w:p>
        </w:tc>
        <w:tc>
          <w:tcPr>
            <w:tcW w:w="2123" w:type="dxa"/>
          </w:tcPr>
          <w:p w14:paraId="2EB11DBD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3.2</w:t>
            </w:r>
          </w:p>
        </w:tc>
      </w:tr>
      <w:tr w:rsidR="000F3A61" w:rsidRPr="004869E3" w14:paraId="704E7137" w14:textId="77777777" w:rsidTr="000F3A61">
        <w:tc>
          <w:tcPr>
            <w:tcW w:w="2410" w:type="dxa"/>
          </w:tcPr>
          <w:p w14:paraId="5A324C12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L-Lysine HCl*</w:t>
            </w:r>
            <w:r w:rsidRPr="004869E3">
              <w:rPr>
                <w:rFonts w:asciiTheme="majorBidi" w:hAnsiTheme="majorBidi" w:cstheme="majorBidi"/>
                <w:vertAlign w:val="superscript"/>
                <w:lang w:val="en-GB"/>
              </w:rPr>
              <w:t>¶</w:t>
            </w:r>
          </w:p>
        </w:tc>
        <w:tc>
          <w:tcPr>
            <w:tcW w:w="2123" w:type="dxa"/>
          </w:tcPr>
          <w:p w14:paraId="569D4167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7.5</w:t>
            </w:r>
          </w:p>
        </w:tc>
        <w:tc>
          <w:tcPr>
            <w:tcW w:w="2123" w:type="dxa"/>
          </w:tcPr>
          <w:p w14:paraId="69E2F7B7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-</w:t>
            </w:r>
          </w:p>
        </w:tc>
      </w:tr>
    </w:tbl>
    <w:p w14:paraId="26A0CA7D" w14:textId="77777777" w:rsidR="008364FE" w:rsidRPr="004869E3" w:rsidRDefault="008364FE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</w:p>
    <w:p w14:paraId="0C5A4A23" w14:textId="4845537D" w:rsidR="00E75AE8" w:rsidRPr="004869E3" w:rsidRDefault="00E75A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*Obtained from </w:t>
      </w:r>
      <w:proofErr w:type="spellStart"/>
      <w:r w:rsidRPr="004869E3">
        <w:rPr>
          <w:rFonts w:asciiTheme="majorBidi" w:hAnsiTheme="majorBidi" w:cstheme="majorBidi"/>
          <w:sz w:val="20"/>
          <w:szCs w:val="20"/>
          <w:lang w:val="en-GB"/>
        </w:rPr>
        <w:t>Dyets</w:t>
      </w:r>
      <w:proofErr w:type="spellEnd"/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 Inc., Bethlehem, Pennsylvania, USA.</w:t>
      </w:r>
    </w:p>
    <w:p w14:paraId="7EDADDA1" w14:textId="77777777" w:rsidR="00E75AE8" w:rsidRPr="004869E3" w:rsidRDefault="00E75A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vertAlign w:val="superscript"/>
          <w:lang w:val="en-GB"/>
        </w:rPr>
        <w:t>‖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>The diets contained 10% protein coming exclusively from wheat gluten (76% protein).</w:t>
      </w:r>
    </w:p>
    <w:p w14:paraId="2D755D2E" w14:textId="1CAC3B6E" w:rsidR="00E75AE8" w:rsidRPr="004869E3" w:rsidRDefault="002D51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vertAlign w:val="superscript"/>
          <w:lang w:val="en-GB"/>
        </w:rPr>
        <w:t>₶</w:t>
      </w:r>
      <w:r w:rsidR="00E75AE8" w:rsidRPr="004869E3">
        <w:rPr>
          <w:rFonts w:asciiTheme="majorBidi" w:hAnsiTheme="majorBidi" w:cstheme="majorBidi"/>
          <w:sz w:val="20"/>
          <w:szCs w:val="20"/>
          <w:lang w:val="en-GB"/>
        </w:rPr>
        <w:t>"Phosphorus-free" mineral mix (AIN-93G mineral mix phosphorus-free, used as 35 g/kg of diet).</w:t>
      </w:r>
    </w:p>
    <w:p w14:paraId="0A847293" w14:textId="77777777" w:rsidR="00E75AE8" w:rsidRPr="004869E3" w:rsidRDefault="00E75A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vertAlign w:val="superscript"/>
          <w:lang w:val="en-GB"/>
        </w:rPr>
        <w:t>£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>Vitamin mix (AIN-93VX vitamin mix, used as 10 g/kg of diet).</w:t>
      </w:r>
    </w:p>
    <w:p w14:paraId="162C221C" w14:textId="37B08FC5" w:rsidR="00E75AE8" w:rsidRPr="004869E3" w:rsidRDefault="00E75A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vertAlign w:val="superscript"/>
          <w:lang w:val="en-GB"/>
        </w:rPr>
        <w:t>¥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>Potassium phosphate KH2PO4, molecular weight 136 g/mol</w:t>
      </w:r>
      <w:r w:rsidR="008364FE" w:rsidRPr="004869E3">
        <w:rPr>
          <w:rFonts w:asciiTheme="majorBidi" w:hAnsiTheme="majorBidi" w:cstheme="majorBidi"/>
          <w:sz w:val="20"/>
          <w:szCs w:val="20"/>
          <w:lang w:val="en-GB"/>
        </w:rPr>
        <w:t>,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 of which phosphorus 31 g/mol.</w:t>
      </w:r>
    </w:p>
    <w:p w14:paraId="36254232" w14:textId="3EE6CF6E" w:rsidR="00E75AE8" w:rsidRPr="004869E3" w:rsidRDefault="00E75AE8" w:rsidP="00E75AE8">
      <w:pPr>
        <w:spacing w:after="0" w:line="240" w:lineRule="auto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vertAlign w:val="superscript"/>
          <w:lang w:val="en-GB"/>
        </w:rPr>
        <w:t>¶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>L-Lysine HCl, molecular weight 182 g/mol</w:t>
      </w:r>
      <w:r w:rsidR="008364FE" w:rsidRPr="004869E3">
        <w:rPr>
          <w:rFonts w:asciiTheme="majorBidi" w:hAnsiTheme="majorBidi" w:cstheme="majorBidi"/>
          <w:sz w:val="20"/>
          <w:szCs w:val="20"/>
          <w:lang w:val="en-GB"/>
        </w:rPr>
        <w:t>,</w:t>
      </w:r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 of which lysine 146 g/mol.</w:t>
      </w:r>
    </w:p>
    <w:p w14:paraId="4E695094" w14:textId="77777777" w:rsidR="00E75AE8" w:rsidRPr="004869E3" w:rsidRDefault="00E75AE8" w:rsidP="00E75AE8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6530E11F" w14:textId="77777777" w:rsidR="00AD5D21" w:rsidRPr="004869E3" w:rsidRDefault="00AD5D21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lang w:val="en-GB"/>
        </w:rPr>
        <w:br w:type="page"/>
      </w:r>
    </w:p>
    <w:p w14:paraId="3945247E" w14:textId="50EE68A2" w:rsidR="00E75AE8" w:rsidRPr="004869E3" w:rsidRDefault="00E75AE8" w:rsidP="00A666CB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lastRenderedPageBreak/>
        <w:t xml:space="preserve">Table </w:t>
      </w:r>
      <w:r w:rsidR="004F4735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S2</w:t>
      </w: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. The nutrition facts of the experimental diets</w:t>
      </w:r>
    </w:p>
    <w:tbl>
      <w:tblPr>
        <w:tblStyle w:val="TableGrid"/>
        <w:tblW w:w="66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123"/>
        <w:gridCol w:w="2123"/>
      </w:tblGrid>
      <w:tr w:rsidR="004869E3" w:rsidRPr="004869E3" w14:paraId="6DF1E0A2" w14:textId="77777777" w:rsidTr="000F3A61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2C95D0BD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 xml:space="preserve">Nutrients 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</w:tcBorders>
          </w:tcPr>
          <w:p w14:paraId="0A75A9C5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Control Diet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</w:tcBorders>
          </w:tcPr>
          <w:p w14:paraId="5EFEAC80" w14:textId="6E50BC0C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60% Lysine</w:t>
            </w:r>
            <w:r w:rsidR="0042103A" w:rsidRPr="004869E3">
              <w:rPr>
                <w:rFonts w:asciiTheme="majorBidi" w:hAnsiTheme="majorBidi" w:cstheme="majorBidi"/>
                <w:b/>
                <w:bCs/>
                <w:lang w:val="en-GB"/>
              </w:rPr>
              <w:t>-</w:t>
            </w:r>
          </w:p>
          <w:p w14:paraId="6B2CA4B5" w14:textId="77777777" w:rsidR="000F3A61" w:rsidRPr="004869E3" w:rsidRDefault="000F3A61" w:rsidP="002E782A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4869E3">
              <w:rPr>
                <w:rFonts w:asciiTheme="majorBidi" w:hAnsiTheme="majorBidi" w:cstheme="majorBidi"/>
                <w:b/>
                <w:bCs/>
                <w:lang w:val="en-GB"/>
              </w:rPr>
              <w:t>Deficient Diet</w:t>
            </w:r>
          </w:p>
        </w:tc>
      </w:tr>
      <w:tr w:rsidR="004869E3" w:rsidRPr="004869E3" w14:paraId="74726A33" w14:textId="77777777" w:rsidTr="000F3A61">
        <w:tc>
          <w:tcPr>
            <w:tcW w:w="2410" w:type="dxa"/>
            <w:tcBorders>
              <w:top w:val="single" w:sz="4" w:space="0" w:color="auto"/>
            </w:tcBorders>
          </w:tcPr>
          <w:p w14:paraId="73439DE9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Protein* (%)</w:t>
            </w:r>
          </w:p>
        </w:tc>
        <w:tc>
          <w:tcPr>
            <w:tcW w:w="2123" w:type="dxa"/>
            <w:tcBorders>
              <w:top w:val="single" w:sz="4" w:space="0" w:color="auto"/>
            </w:tcBorders>
          </w:tcPr>
          <w:p w14:paraId="040DE59D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5.4</w:t>
            </w:r>
          </w:p>
        </w:tc>
        <w:tc>
          <w:tcPr>
            <w:tcW w:w="2123" w:type="dxa"/>
            <w:tcBorders>
              <w:top w:val="single" w:sz="4" w:space="0" w:color="auto"/>
            </w:tcBorders>
          </w:tcPr>
          <w:p w14:paraId="242E7627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5.4</w:t>
            </w:r>
          </w:p>
        </w:tc>
      </w:tr>
      <w:tr w:rsidR="004869E3" w:rsidRPr="004869E3" w14:paraId="0ABCB775" w14:textId="77777777" w:rsidTr="000F3A61">
        <w:tc>
          <w:tcPr>
            <w:tcW w:w="2410" w:type="dxa"/>
          </w:tcPr>
          <w:p w14:paraId="646129F3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Carbohydrates* (%)</w:t>
            </w:r>
          </w:p>
        </w:tc>
        <w:tc>
          <w:tcPr>
            <w:tcW w:w="2123" w:type="dxa"/>
          </w:tcPr>
          <w:p w14:paraId="7E934031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67.9</w:t>
            </w:r>
          </w:p>
        </w:tc>
        <w:tc>
          <w:tcPr>
            <w:tcW w:w="2123" w:type="dxa"/>
          </w:tcPr>
          <w:p w14:paraId="72128DBC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67.9</w:t>
            </w:r>
          </w:p>
        </w:tc>
      </w:tr>
      <w:tr w:rsidR="004869E3" w:rsidRPr="004869E3" w14:paraId="2F0B2D3D" w14:textId="77777777" w:rsidTr="000F3A61">
        <w:tc>
          <w:tcPr>
            <w:tcW w:w="2410" w:type="dxa"/>
          </w:tcPr>
          <w:p w14:paraId="04D6C37F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Fat* (%)</w:t>
            </w:r>
          </w:p>
        </w:tc>
        <w:tc>
          <w:tcPr>
            <w:tcW w:w="2123" w:type="dxa"/>
          </w:tcPr>
          <w:p w14:paraId="3E169742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5.9</w:t>
            </w:r>
          </w:p>
        </w:tc>
        <w:tc>
          <w:tcPr>
            <w:tcW w:w="2123" w:type="dxa"/>
          </w:tcPr>
          <w:p w14:paraId="03B59AB1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5.9</w:t>
            </w:r>
          </w:p>
        </w:tc>
      </w:tr>
      <w:tr w:rsidR="004869E3" w:rsidRPr="004869E3" w14:paraId="6808F87F" w14:textId="77777777" w:rsidTr="000F3A61">
        <w:tc>
          <w:tcPr>
            <w:tcW w:w="2410" w:type="dxa"/>
          </w:tcPr>
          <w:p w14:paraId="5AD354C0" w14:textId="5668B79F" w:rsidR="002C7A4D" w:rsidRPr="004869E3" w:rsidRDefault="002C7A4D" w:rsidP="002C7A4D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Total energy (kJ/kg)</w:t>
            </w:r>
          </w:p>
        </w:tc>
        <w:tc>
          <w:tcPr>
            <w:tcW w:w="2123" w:type="dxa"/>
          </w:tcPr>
          <w:p w14:paraId="7867308C" w14:textId="41566BDF" w:rsidR="002C7A4D" w:rsidRPr="004869E3" w:rsidRDefault="002C7A4D" w:rsidP="002C7A4D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6,418</w:t>
            </w:r>
          </w:p>
        </w:tc>
        <w:tc>
          <w:tcPr>
            <w:tcW w:w="2123" w:type="dxa"/>
          </w:tcPr>
          <w:p w14:paraId="29BE7328" w14:textId="2B75268D" w:rsidR="002C7A4D" w:rsidRPr="004869E3" w:rsidRDefault="002C7A4D" w:rsidP="002C7A4D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16,426</w:t>
            </w:r>
          </w:p>
        </w:tc>
      </w:tr>
      <w:tr w:rsidR="000F3A61" w:rsidRPr="004869E3" w14:paraId="474A9991" w14:textId="77777777" w:rsidTr="000F3A61">
        <w:tc>
          <w:tcPr>
            <w:tcW w:w="2410" w:type="dxa"/>
          </w:tcPr>
          <w:p w14:paraId="3B3212B4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Lysine (g/kg)</w:t>
            </w:r>
          </w:p>
        </w:tc>
        <w:tc>
          <w:tcPr>
            <w:tcW w:w="2123" w:type="dxa"/>
          </w:tcPr>
          <w:p w14:paraId="0B0452D1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9.8</w:t>
            </w:r>
          </w:p>
        </w:tc>
        <w:tc>
          <w:tcPr>
            <w:tcW w:w="2123" w:type="dxa"/>
          </w:tcPr>
          <w:p w14:paraId="3FE9E415" w14:textId="77777777" w:rsidR="000F3A61" w:rsidRPr="004869E3" w:rsidRDefault="000F3A61" w:rsidP="002E782A">
            <w:pPr>
              <w:rPr>
                <w:rFonts w:asciiTheme="majorBidi" w:hAnsiTheme="majorBidi" w:cstheme="majorBidi"/>
                <w:lang w:val="en-GB"/>
              </w:rPr>
            </w:pPr>
            <w:r w:rsidRPr="004869E3">
              <w:rPr>
                <w:rFonts w:asciiTheme="majorBidi" w:hAnsiTheme="majorBidi" w:cstheme="majorBidi"/>
                <w:lang w:val="en-GB"/>
              </w:rPr>
              <w:t>3.8</w:t>
            </w:r>
          </w:p>
        </w:tc>
      </w:tr>
    </w:tbl>
    <w:p w14:paraId="57FEDC5F" w14:textId="77777777" w:rsidR="008364FE" w:rsidRPr="004869E3" w:rsidRDefault="008364FE" w:rsidP="008364FE">
      <w:pPr>
        <w:spacing w:after="0"/>
        <w:rPr>
          <w:rFonts w:asciiTheme="majorBidi" w:hAnsiTheme="majorBidi" w:cstheme="majorBidi"/>
          <w:sz w:val="20"/>
          <w:szCs w:val="20"/>
          <w:lang w:val="en-GB"/>
        </w:rPr>
      </w:pPr>
    </w:p>
    <w:p w14:paraId="74C427E2" w14:textId="2FBB3DB8" w:rsidR="008364FE" w:rsidRPr="004869E3" w:rsidRDefault="00543C53" w:rsidP="008364FE">
      <w:pPr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*values represent </w:t>
      </w:r>
      <w:r w:rsidR="00E864FD" w:rsidRPr="004869E3">
        <w:rPr>
          <w:rFonts w:asciiTheme="majorBidi" w:hAnsiTheme="majorBidi" w:cstheme="majorBidi"/>
          <w:sz w:val="20"/>
          <w:szCs w:val="20"/>
          <w:lang w:val="en-GB"/>
        </w:rPr>
        <w:t>a percentage</w:t>
      </w:r>
      <w:r w:rsidR="00355E84" w:rsidRPr="004869E3">
        <w:rPr>
          <w:rFonts w:asciiTheme="majorBidi" w:hAnsiTheme="majorBidi" w:cstheme="majorBidi"/>
          <w:sz w:val="20"/>
          <w:szCs w:val="20"/>
          <w:lang w:val="en-GB"/>
        </w:rPr>
        <w:t xml:space="preserve"> of total energy</w:t>
      </w:r>
      <w:r w:rsidR="008364FE" w:rsidRPr="004869E3">
        <w:rPr>
          <w:rFonts w:asciiTheme="majorBidi" w:hAnsiTheme="majorBidi" w:cstheme="majorBidi"/>
          <w:sz w:val="20"/>
          <w:szCs w:val="20"/>
          <w:lang w:val="en-GB"/>
        </w:rPr>
        <w:t>.</w:t>
      </w:r>
    </w:p>
    <w:p w14:paraId="4CA9A913" w14:textId="3D3B8D5E" w:rsidR="002C7A4D" w:rsidRPr="004869E3" w:rsidRDefault="008364FE" w:rsidP="008364FE">
      <w:pPr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lang w:val="en-GB"/>
        </w:rPr>
        <w:t>The nutrient content of diets was estimated based on the nutrition information on the label of the products.</w:t>
      </w:r>
    </w:p>
    <w:p w14:paraId="3655E2EF" w14:textId="77777777" w:rsidR="00D8280E" w:rsidRPr="004869E3" w:rsidRDefault="00D8280E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lang w:val="en-GB"/>
        </w:rPr>
        <w:br w:type="page"/>
      </w:r>
    </w:p>
    <w:p w14:paraId="5EB0E4F2" w14:textId="51D8E406" w:rsidR="002A5AE8" w:rsidRPr="004869E3" w:rsidRDefault="00833877" w:rsidP="00A666CB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lastRenderedPageBreak/>
        <w:t>Table S3</w:t>
      </w:r>
      <w:r w:rsidR="002A5AE8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. </w:t>
      </w:r>
      <w:r w:rsidR="00A564A8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Primer sequences used in </w:t>
      </w:r>
      <w:proofErr w:type="spellStart"/>
      <w:r w:rsidR="00A564A8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qRT</w:t>
      </w:r>
      <w:proofErr w:type="spellEnd"/>
      <w:r w:rsidR="00A564A8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-PCR</w:t>
      </w:r>
    </w:p>
    <w:tbl>
      <w:tblPr>
        <w:tblStyle w:val="TableGrid"/>
        <w:tblW w:w="993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3969"/>
        <w:gridCol w:w="1745"/>
        <w:gridCol w:w="1955"/>
      </w:tblGrid>
      <w:tr w:rsidR="004869E3" w:rsidRPr="004869E3" w14:paraId="25F378BC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34BEE62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Rattus norvegicus gene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304F09B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equence (5'- &gt; 3')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7F8F3D53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Product size (pb)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3530A33F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lting temperature</w:t>
            </w:r>
          </w:p>
        </w:tc>
      </w:tr>
      <w:tr w:rsidR="004869E3" w:rsidRPr="004869E3" w14:paraId="4CDC5D39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AA413EF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YWHAZ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39D8351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F: CCCACTCCGGACACAGAATA</w:t>
            </w:r>
          </w:p>
          <w:p w14:paraId="1CC38129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R: TGTCATCGTATCGCTCTGCC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133EC75B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91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6A72B025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82</w:t>
            </w:r>
          </w:p>
        </w:tc>
      </w:tr>
      <w:tr w:rsidR="004869E3" w:rsidRPr="004869E3" w14:paraId="42CAE6E2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889CA5F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yD88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0925968D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F: GAAATACATACGCAACCAGCAGAAA</w:t>
            </w:r>
          </w:p>
          <w:p w14:paraId="020D5241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R: CAGATGAAGGCGTCGAAAAGC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54192F79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56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653F2713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86</w:t>
            </w:r>
          </w:p>
        </w:tc>
      </w:tr>
      <w:tr w:rsidR="004869E3" w:rsidRPr="004869E3" w14:paraId="4CB2F2D9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D0843EA" w14:textId="1CFDB441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IL</w:t>
            </w:r>
            <w:r w:rsidR="000F3A61"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-</w:t>
            </w: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12263B7" w14:textId="77777777" w:rsidR="002A5AE8" w:rsidRPr="004869E3" w:rsidRDefault="002A5AE8" w:rsidP="002E782A">
            <w:pPr>
              <w:spacing w:line="276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F: ACAAGTCCGGAGAGGAGACT</w:t>
            </w:r>
          </w:p>
          <w:p w14:paraId="5F58391F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R: ACAGTGCATCATCGCTGTTC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56944BB4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67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12291262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80</w:t>
            </w:r>
          </w:p>
        </w:tc>
      </w:tr>
      <w:tr w:rsidR="004869E3" w:rsidRPr="004869E3" w14:paraId="2A8E3B18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81B3FFC" w14:textId="4BF8D59D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IL</w:t>
            </w:r>
            <w:r w:rsidR="000F3A61"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-</w:t>
            </w: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R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8724F29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F: AGCAGGCAATGCTACCATTCAC</w:t>
            </w:r>
          </w:p>
          <w:p w14:paraId="74539C9A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R: GTCGGTATCGAAGCTCGAATTG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46ABAF70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11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43764051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86</w:t>
            </w:r>
          </w:p>
        </w:tc>
      </w:tr>
      <w:tr w:rsidR="002A5AE8" w:rsidRPr="004869E3" w14:paraId="78787F67" w14:textId="77777777" w:rsidTr="000B096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D7DCF20" w14:textId="058E8E79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IL</w:t>
            </w:r>
            <w:r w:rsidR="000F3A61"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-</w:t>
            </w: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β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E7FDC6F" w14:textId="77777777" w:rsidR="002A5AE8" w:rsidRPr="004869E3" w:rsidRDefault="002A5AE8" w:rsidP="002E782A">
            <w:pPr>
              <w:spacing w:line="276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F: AGGCTGACAGACCCCAAAAG</w:t>
            </w:r>
          </w:p>
          <w:p w14:paraId="1A38780D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R: GGTCGTCATCATCCCACGAG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03624984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64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6CAB08AB" w14:textId="77777777" w:rsidR="002A5AE8" w:rsidRPr="004869E3" w:rsidRDefault="002A5AE8" w:rsidP="002E782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4869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85</w:t>
            </w:r>
          </w:p>
        </w:tc>
      </w:tr>
    </w:tbl>
    <w:p w14:paraId="48D9699E" w14:textId="77777777" w:rsidR="00532743" w:rsidRPr="004869E3" w:rsidRDefault="00532743">
      <w:pPr>
        <w:rPr>
          <w:rFonts w:asciiTheme="majorBidi" w:hAnsiTheme="majorBidi" w:cstheme="majorBidi"/>
          <w:sz w:val="20"/>
          <w:szCs w:val="20"/>
          <w:lang w:val="en-GB"/>
        </w:rPr>
      </w:pPr>
    </w:p>
    <w:p w14:paraId="16FEDFA2" w14:textId="2706BEFB" w:rsidR="00A54DAB" w:rsidRPr="004869E3" w:rsidRDefault="00D5170C">
      <w:pPr>
        <w:rPr>
          <w:rFonts w:asciiTheme="majorBidi" w:hAnsiTheme="majorBidi" w:cstheme="majorBidi"/>
          <w:sz w:val="20"/>
          <w:szCs w:val="20"/>
          <w:lang w:val="en-GB"/>
        </w:rPr>
      </w:pPr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Primers were brought from </w:t>
      </w:r>
      <w:proofErr w:type="spellStart"/>
      <w:r w:rsidRPr="004869E3">
        <w:rPr>
          <w:rFonts w:asciiTheme="majorBidi" w:hAnsiTheme="majorBidi" w:cstheme="majorBidi"/>
          <w:sz w:val="20"/>
          <w:szCs w:val="20"/>
          <w:lang w:val="en-GB"/>
        </w:rPr>
        <w:t>Macrogen</w:t>
      </w:r>
      <w:proofErr w:type="spellEnd"/>
      <w:r w:rsidRPr="004869E3">
        <w:rPr>
          <w:rFonts w:asciiTheme="majorBidi" w:hAnsiTheme="majorBidi" w:cstheme="majorBidi"/>
          <w:sz w:val="20"/>
          <w:szCs w:val="20"/>
          <w:lang w:val="en-GB"/>
        </w:rPr>
        <w:t xml:space="preserve"> (South Korea).</w:t>
      </w:r>
    </w:p>
    <w:p w14:paraId="3C3ED9E6" w14:textId="77777777" w:rsidR="00A72641" w:rsidRPr="004869E3" w:rsidRDefault="00A72641">
      <w:pPr>
        <w:rPr>
          <w:lang w:val="en-GB"/>
        </w:rPr>
      </w:pPr>
      <w:r w:rsidRPr="004869E3">
        <w:rPr>
          <w:lang w:val="en-GB"/>
        </w:rPr>
        <w:br w:type="page"/>
      </w:r>
    </w:p>
    <w:p w14:paraId="7CDA3256" w14:textId="024C6ADC" w:rsidR="00A72641" w:rsidRPr="004869E3" w:rsidRDefault="00A72641" w:rsidP="00A72641">
      <w:pPr>
        <w:tabs>
          <w:tab w:val="left" w:pos="1470"/>
        </w:tabs>
        <w:rPr>
          <w:lang w:val="en-GB"/>
        </w:rPr>
      </w:pPr>
      <w:r w:rsidRPr="004869E3">
        <w:rPr>
          <w:noProof/>
          <w14:ligatures w14:val="standardContextual"/>
        </w:rPr>
        <w:lastRenderedPageBreak/>
        <w:drawing>
          <wp:anchor distT="0" distB="0" distL="114300" distR="114300" simplePos="0" relativeHeight="251658240" behindDoc="0" locked="0" layoutInCell="1" allowOverlap="1" wp14:anchorId="0E538955" wp14:editId="39C76C72">
            <wp:simplePos x="0" y="0"/>
            <wp:positionH relativeFrom="margin">
              <wp:posOffset>1259457</wp:posOffset>
            </wp:positionH>
            <wp:positionV relativeFrom="paragraph">
              <wp:posOffset>171450</wp:posOffset>
            </wp:positionV>
            <wp:extent cx="3251672" cy="2258396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672" cy="22583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5F859" w14:textId="77777777" w:rsidR="00A72641" w:rsidRPr="004869E3" w:rsidRDefault="00A72641" w:rsidP="00A72641">
      <w:pPr>
        <w:rPr>
          <w:lang w:val="en-GB"/>
        </w:rPr>
      </w:pPr>
    </w:p>
    <w:p w14:paraId="04321DAC" w14:textId="77777777" w:rsidR="00A72641" w:rsidRPr="004869E3" w:rsidRDefault="00A72641" w:rsidP="00A72641">
      <w:pPr>
        <w:rPr>
          <w:lang w:val="en-GB"/>
        </w:rPr>
      </w:pPr>
    </w:p>
    <w:p w14:paraId="1AC3F5F9" w14:textId="77777777" w:rsidR="00A72641" w:rsidRPr="004869E3" w:rsidRDefault="00A72641" w:rsidP="00A72641">
      <w:pPr>
        <w:rPr>
          <w:lang w:val="en-GB"/>
        </w:rPr>
      </w:pPr>
    </w:p>
    <w:p w14:paraId="67BD2620" w14:textId="77777777" w:rsidR="00A72641" w:rsidRPr="004869E3" w:rsidRDefault="00A72641" w:rsidP="00A72641">
      <w:pPr>
        <w:rPr>
          <w:lang w:val="en-GB"/>
        </w:rPr>
      </w:pPr>
    </w:p>
    <w:p w14:paraId="0642381B" w14:textId="77777777" w:rsidR="00A72641" w:rsidRPr="004869E3" w:rsidRDefault="00A72641" w:rsidP="00A72641">
      <w:pPr>
        <w:rPr>
          <w:lang w:val="en-GB"/>
        </w:rPr>
      </w:pPr>
    </w:p>
    <w:p w14:paraId="0397C947" w14:textId="77777777" w:rsidR="00A72641" w:rsidRPr="004869E3" w:rsidRDefault="00A72641" w:rsidP="00A72641">
      <w:pPr>
        <w:rPr>
          <w:lang w:val="en-GB"/>
        </w:rPr>
      </w:pPr>
    </w:p>
    <w:p w14:paraId="449CF741" w14:textId="77777777" w:rsidR="00A72641" w:rsidRPr="004869E3" w:rsidRDefault="00A72641" w:rsidP="00A72641">
      <w:pPr>
        <w:rPr>
          <w:lang w:val="en-GB"/>
        </w:rPr>
      </w:pPr>
    </w:p>
    <w:p w14:paraId="54761EEB" w14:textId="77777777" w:rsidR="00A72641" w:rsidRPr="004869E3" w:rsidRDefault="00A72641" w:rsidP="00A72641">
      <w:pPr>
        <w:rPr>
          <w:lang w:val="en-GB"/>
        </w:rPr>
      </w:pPr>
    </w:p>
    <w:p w14:paraId="46F1DACB" w14:textId="77777777" w:rsidR="00366F0C" w:rsidRPr="004869E3" w:rsidRDefault="00A72641" w:rsidP="00AD5D21">
      <w:pPr>
        <w:tabs>
          <w:tab w:val="left" w:pos="1470"/>
        </w:tabs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  <w:sectPr w:rsidR="00366F0C" w:rsidRPr="004869E3" w:rsidSect="004F4735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Figure S1. Percentage body fat</w:t>
      </w:r>
    </w:p>
    <w:p w14:paraId="07C343F6" w14:textId="5EAA50FD" w:rsidR="00A72641" w:rsidRPr="004869E3" w:rsidRDefault="00A72641" w:rsidP="00366F0C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16189259" w14:textId="77777777" w:rsidR="00A72641" w:rsidRPr="004869E3" w:rsidRDefault="00A72641" w:rsidP="00A72641">
      <w:pPr>
        <w:rPr>
          <w:lang w:val="en-GB"/>
        </w:rPr>
      </w:pPr>
    </w:p>
    <w:p w14:paraId="25C396AB" w14:textId="42634EE3" w:rsidR="00845576" w:rsidRPr="004869E3" w:rsidRDefault="00747120" w:rsidP="0042103A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lang w:val="en-GB"/>
        </w:rPr>
        <w:br w:type="page"/>
      </w:r>
    </w:p>
    <w:p w14:paraId="161A4C83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5B77F257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2398D3BE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D55D339" wp14:editId="09EDAEF4">
                <wp:simplePos x="0" y="0"/>
                <wp:positionH relativeFrom="column">
                  <wp:posOffset>660069</wp:posOffset>
                </wp:positionH>
                <wp:positionV relativeFrom="paragraph">
                  <wp:posOffset>8890</wp:posOffset>
                </wp:positionV>
                <wp:extent cx="3877800" cy="3275354"/>
                <wp:effectExtent l="19050" t="0" r="27940" b="2032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7800" cy="3275354"/>
                          <a:chOff x="0" y="0"/>
                          <a:chExt cx="3877800" cy="3275354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3877800" cy="3275354"/>
                            <a:chOff x="-8626" y="0"/>
                            <a:chExt cx="3877800" cy="3275354"/>
                          </a:xfrm>
                        </wpg:grpSpPr>
                        <wpg:grpSp>
                          <wpg:cNvPr id="11" name="Group 11"/>
                          <wpg:cNvGrpSpPr/>
                          <wpg:grpSpPr>
                            <a:xfrm>
                              <a:off x="0" y="0"/>
                              <a:ext cx="3869174" cy="3275354"/>
                              <a:chOff x="0" y="0"/>
                              <a:chExt cx="3869174" cy="3275354"/>
                            </a:xfrm>
                          </wpg:grpSpPr>
                          <wpg:grpSp>
                            <wpg:cNvPr id="6" name="Group 6"/>
                            <wpg:cNvGrpSpPr/>
                            <wpg:grpSpPr>
                              <a:xfrm>
                                <a:off x="0" y="1835809"/>
                                <a:ext cx="3869174" cy="1439545"/>
                                <a:chOff x="-25878" y="1628775"/>
                                <a:chExt cx="3869174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" name="Picture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25878" y="1628775"/>
                                  <a:ext cx="1917065" cy="14395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" name="Picture 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923691" y="1628775"/>
                                  <a:ext cx="1919605" cy="14395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</wpg:grpSp>
                          <wps:wsp>
                            <wps:cNvPr id="271" name="Text Box 271"/>
                            <wps:cNvSpPr txBox="1"/>
                            <wps:spPr>
                              <a:xfrm>
                                <a:off x="715970" y="0"/>
                                <a:ext cx="497205" cy="1981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D06A0A" w14:textId="77777777" w:rsidR="00845576" w:rsidRPr="00317842" w:rsidRDefault="00845576" w:rsidP="00845576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7842">
                                    <w:rPr>
                                      <w:sz w:val="16"/>
                                      <w:szCs w:val="16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" name="Text Box 7"/>
                            <wps:cNvSpPr txBox="1"/>
                            <wps:spPr>
                              <a:xfrm>
                                <a:off x="2622349" y="0"/>
                                <a:ext cx="331470" cy="1981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C80EBBC" w14:textId="77777777" w:rsidR="00845576" w:rsidRPr="00317842" w:rsidRDefault="00845576" w:rsidP="00845576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LP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0" name="Group 10"/>
                          <wpg:cNvGrpSpPr/>
                          <wpg:grpSpPr>
                            <a:xfrm>
                              <a:off x="-8626" y="198228"/>
                              <a:ext cx="3877800" cy="1638276"/>
                              <a:chOff x="-8626" y="-1440791"/>
                              <a:chExt cx="3877800" cy="1638276"/>
                            </a:xfrm>
                          </wpg:grpSpPr>
                          <wpg:grpSp>
                            <wpg:cNvPr id="8" name="Group 8"/>
                            <wpg:cNvGrpSpPr/>
                            <wpg:grpSpPr>
                              <a:xfrm>
                                <a:off x="-8626" y="-1440791"/>
                                <a:ext cx="3877800" cy="1439545"/>
                                <a:chOff x="-8626" y="-1647825"/>
                                <a:chExt cx="3877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8626" y="-1647825"/>
                                  <a:ext cx="1924685" cy="14395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949569" y="-1647825"/>
                                  <a:ext cx="1919605" cy="14395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</wpg:grpSp>
                          <wps:wsp>
                            <wps:cNvPr id="253" name="Text Box 253"/>
                            <wps:cNvSpPr txBox="1"/>
                            <wps:spPr>
                              <a:xfrm>
                                <a:off x="414054" y="0"/>
                                <a:ext cx="103822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E04691" w14:textId="77777777" w:rsidR="00845576" w:rsidRPr="00317842" w:rsidRDefault="00845576" w:rsidP="00845576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7842">
                                    <w:rPr>
                                      <w:sz w:val="16"/>
                                      <w:szCs w:val="16"/>
                                    </w:rPr>
                                    <w:t>Lysine Deficient 60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Text Box 9"/>
                            <wps:cNvSpPr txBox="1"/>
                            <wps:spPr>
                              <a:xfrm>
                                <a:off x="2251425" y="0"/>
                                <a:ext cx="1257300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FFF626" w14:textId="77777777" w:rsidR="00845576" w:rsidRPr="00317842" w:rsidRDefault="00845576" w:rsidP="00845576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7842">
                                    <w:rPr>
                                      <w:sz w:val="16"/>
                                      <w:szCs w:val="16"/>
                                    </w:rPr>
                                    <w:t>Lysine Deficient 60%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- LP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9" name="Straight Connector 19"/>
                        <wps:cNvCnPr/>
                        <wps:spPr>
                          <a:xfrm flipH="1">
                            <a:off x="3638148" y="3181253"/>
                            <a:ext cx="13311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55D339" id="Group 21" o:spid="_x0000_s1026" style="position:absolute;margin-left:51.95pt;margin-top:.7pt;width:305.35pt;height:257.9pt;z-index:251702272;mso-height-relative:margin" coordsize="38778,32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">
                <v:group id="Group 12" o:spid="_x0000_s1027" style="position:absolute;width:38778;height:32753" coordorigin="-86" coordsize="38778,32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group id="Group 11" o:spid="_x0000_s1028" style="position:absolute;width:38691;height:32753" coordsize="38691,32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group id="Group 6" o:spid="_x0000_s1029" style="position:absolute;top:18358;width:38691;height:14395" coordorigin="-258,16287" coordsize="38691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" o:spid="_x0000_s1030" type="#_x0000_t75" style="position:absolute;left:-258;top:16287;width:19169;height:14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" stroked="t" strokecolor="black [3213]">
                        <v:imagedata r:id="rId9" o:title=""/>
                        <v:path arrowok="t"/>
                      </v:shape>
                      <v:shape id="Picture 5" o:spid="_x0000_s1031" type="#_x0000_t75" style="position:absolute;left:19236;top:16287;width:19196;height:14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" stroked="t" strokecolor="black [3213]">
                        <v:imagedata r:id="rId10" o:title=""/>
                        <v:path arrowok="t"/>
                      </v:shape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71" o:spid="_x0000_s1032" type="#_x0000_t202" style="position:absolute;left:7159;width:4972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" filled="f" stroked="f" strokeweight=".5pt">
                      <v:textbox>
                        <w:txbxContent>
                          <w:p w14:paraId="7ED06A0A" w14:textId="77777777" w:rsidR="00845576" w:rsidRPr="00317842" w:rsidRDefault="00845576" w:rsidP="0084557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17842">
                              <w:rPr>
                                <w:sz w:val="16"/>
                                <w:szCs w:val="16"/>
                              </w:rPr>
                              <w:t>Control</w:t>
                            </w:r>
                          </w:p>
                        </w:txbxContent>
                      </v:textbox>
                    </v:shape>
                    <v:shape id="Text Box 7" o:spid="_x0000_s1033" type="#_x0000_t202" style="position:absolute;left:26223;width:3315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" filled="f" stroked="f" strokeweight=".5pt">
                      <v:textbox>
                        <w:txbxContent>
                          <w:p w14:paraId="1C80EBBC" w14:textId="77777777" w:rsidR="00845576" w:rsidRPr="00317842" w:rsidRDefault="00845576" w:rsidP="0084557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PS</w:t>
                            </w:r>
                          </w:p>
                        </w:txbxContent>
                      </v:textbox>
                    </v:shape>
                  </v:group>
                  <v:group id="Group 10" o:spid="_x0000_s1034" style="position:absolute;left:-86;top:1982;width:38777;height:16383" coordorigin="-86,-14407" coordsize="38778,16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group id="Group 8" o:spid="_x0000_s1035" style="position:absolute;left:-86;top:-14407;width:38777;height:14395" coordorigin="-86,-16478" coordsize="38778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 id="Picture 2" o:spid="_x0000_s1036" type="#_x0000_t75" style="position:absolute;left:-86;top:-16478;width:19246;height:14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" stroked="t" strokecolor="black [3213]">
                        <v:imagedata r:id="rId11" o:title=""/>
                        <v:path arrowok="t"/>
                      </v:shape>
                      <v:shape id="Picture 3" o:spid="_x0000_s1037" type="#_x0000_t75" style="position:absolute;left:19495;top:-16478;width:19196;height:14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" stroked="t" strokecolor="black [3213]">
                        <v:imagedata r:id="rId12" o:title=""/>
                        <v:path arrowok="t"/>
                      </v:shape>
                    </v:group>
                    <v:shape id="Text Box 253" o:spid="_x0000_s1038" type="#_x0000_t202" style="position:absolute;left:4140;width:10382;height:197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" filled="f" stroked="f" strokeweight=".5pt">
                      <v:textbox>
                        <w:txbxContent>
                          <w:p w14:paraId="18E04691" w14:textId="77777777" w:rsidR="00845576" w:rsidRPr="00317842" w:rsidRDefault="00845576" w:rsidP="0084557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17842">
                              <w:rPr>
                                <w:sz w:val="16"/>
                                <w:szCs w:val="16"/>
                              </w:rPr>
                              <w:t>Lysine Deficient 60%</w:t>
                            </w:r>
                          </w:p>
                        </w:txbxContent>
                      </v:textbox>
                    </v:shape>
                    <v:shape id="Text Box 9" o:spid="_x0000_s1039" type="#_x0000_t202" style="position:absolute;left:22514;width:12573;height:197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" filled="f" stroked="f" strokeweight=".5pt">
                      <v:textbox>
                        <w:txbxContent>
                          <w:p w14:paraId="6EFFF626" w14:textId="77777777" w:rsidR="00845576" w:rsidRPr="00317842" w:rsidRDefault="00845576" w:rsidP="0084557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17842">
                              <w:rPr>
                                <w:sz w:val="16"/>
                                <w:szCs w:val="16"/>
                              </w:rPr>
                              <w:t>Lysine Deficient 60%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- LPS</w:t>
                            </w:r>
                          </w:p>
                        </w:txbxContent>
                      </v:textbox>
                    </v:shape>
                  </v:group>
                </v:group>
                <v:line id="Straight Connector 19" o:spid="_x0000_s1040" style="position:absolute;flip:x;visibility:visible;mso-wrap-style:square" from="36381,31812" to="37712,31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" strokecolor="black [3213]" strokeweight="2.25pt">
                  <v:stroke joinstyle="miter"/>
                </v:line>
              </v:group>
            </w:pict>
          </mc:Fallback>
        </mc:AlternateContent>
      </w:r>
    </w:p>
    <w:p w14:paraId="38FFD539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49A3C432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2AAA9FDC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6EC391C3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5FBBD3AF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43B4C581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0909B30B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542663EB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5FD40DAE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651DA7D9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3DBD0F4B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19007376" w14:textId="77777777" w:rsidR="00845576" w:rsidRPr="004869E3" w:rsidRDefault="00845576" w:rsidP="00845576">
      <w:pPr>
        <w:rPr>
          <w:rFonts w:asciiTheme="majorBidi" w:hAnsiTheme="majorBidi" w:cstheme="majorBidi"/>
          <w:b/>
          <w:bCs/>
          <w:lang w:val="en-GB"/>
        </w:rPr>
      </w:pPr>
    </w:p>
    <w:p w14:paraId="415A26B8" w14:textId="73795D39" w:rsidR="00845576" w:rsidRPr="004869E3" w:rsidRDefault="00845576" w:rsidP="00F2718C">
      <w:pPr>
        <w:spacing w:after="0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Figure S2. </w:t>
      </w:r>
      <w:r w:rsidR="00281203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Representative H&amp;E staining of liver sections from the different groups of rats</w:t>
      </w:r>
    </w:p>
    <w:p w14:paraId="3A8C4B2B" w14:textId="77777777" w:rsidR="00845576" w:rsidRPr="004869E3" w:rsidRDefault="00845576" w:rsidP="00845576">
      <w:pPr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 xml:space="preserve">Histopathological appearance of liver sections stained with </w:t>
      </w:r>
      <w:proofErr w:type="spellStart"/>
      <w:r w:rsidRPr="004869E3">
        <w:rPr>
          <w:rFonts w:asciiTheme="majorBidi" w:hAnsiTheme="majorBidi" w:cstheme="majorBidi"/>
          <w:lang w:val="en-GB"/>
        </w:rPr>
        <w:t>hematoxylin</w:t>
      </w:r>
      <w:proofErr w:type="spellEnd"/>
      <w:r w:rsidRPr="004869E3">
        <w:rPr>
          <w:rFonts w:asciiTheme="majorBidi" w:hAnsiTheme="majorBidi" w:cstheme="majorBidi"/>
          <w:lang w:val="en-GB"/>
        </w:rPr>
        <w:t>–eosin (H&amp;E) at ×4 magnification power rats fed a control diet or a 60% lysine deficient diet in the presence or absence of LPS challenge (n = 5 per group). Scale bar represents 100 µm.</w:t>
      </w:r>
    </w:p>
    <w:p w14:paraId="48AC31AB" w14:textId="332C80CC" w:rsidR="00747120" w:rsidRPr="004869E3" w:rsidRDefault="00747120">
      <w:pPr>
        <w:rPr>
          <w:lang w:val="en-GB"/>
        </w:rPr>
      </w:pPr>
    </w:p>
    <w:p w14:paraId="7ED3723C" w14:textId="77777777" w:rsidR="00A72641" w:rsidRPr="004869E3" w:rsidRDefault="00A72641" w:rsidP="00A72641">
      <w:pPr>
        <w:tabs>
          <w:tab w:val="left" w:pos="1470"/>
        </w:tabs>
        <w:rPr>
          <w:lang w:val="en-GB"/>
        </w:rPr>
      </w:pPr>
    </w:p>
    <w:p w14:paraId="61D82A87" w14:textId="77777777" w:rsidR="005E4EFB" w:rsidRPr="004869E3" w:rsidRDefault="005E4EFB" w:rsidP="005E4EFB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lang w:val="en-GB"/>
        </w:rPr>
        <w:br w:type="page"/>
      </w:r>
    </w:p>
    <w:p w14:paraId="3CE45695" w14:textId="5107034B" w:rsidR="005E4EFB" w:rsidRPr="004869E3" w:rsidRDefault="000B493C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noProof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151639A1" wp14:editId="70DCF297">
                <wp:simplePos x="0" y="0"/>
                <wp:positionH relativeFrom="column">
                  <wp:posOffset>-230505</wp:posOffset>
                </wp:positionH>
                <wp:positionV relativeFrom="paragraph">
                  <wp:posOffset>-57481</wp:posOffset>
                </wp:positionV>
                <wp:extent cx="5597030" cy="5712239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7030" cy="5712239"/>
                          <a:chOff x="0" y="0"/>
                          <a:chExt cx="5597030" cy="5712239"/>
                        </a:xfrm>
                      </wpg:grpSpPr>
                      <wpg:grpSp>
                        <wpg:cNvPr id="230" name="Group 230"/>
                        <wpg:cNvGrpSpPr/>
                        <wpg:grpSpPr>
                          <a:xfrm>
                            <a:off x="0" y="0"/>
                            <a:ext cx="5503545" cy="1981200"/>
                            <a:chOff x="0" y="0"/>
                            <a:chExt cx="5503545" cy="1981200"/>
                          </a:xfrm>
                        </wpg:grpSpPr>
                        <wpg:grpSp>
                          <wpg:cNvPr id="229" name="Group 229"/>
                          <wpg:cNvGrpSpPr/>
                          <wpg:grpSpPr>
                            <a:xfrm>
                              <a:off x="0" y="0"/>
                              <a:ext cx="3134995" cy="1981200"/>
                              <a:chOff x="0" y="0"/>
                              <a:chExt cx="3134995" cy="1981200"/>
                            </a:xfrm>
                          </wpg:grpSpPr>
                          <pic:pic xmlns:pic="http://schemas.openxmlformats.org/drawingml/2006/picture">
                            <pic:nvPicPr>
                              <pic:cNvPr id="24" name="Picture 2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152400"/>
                                <a:ext cx="3134995" cy="182880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wps:wsp>
                            <wps:cNvPr id="226" name="Text Box 226"/>
                            <wps:cNvSpPr txBox="1"/>
                            <wps:spPr>
                              <a:xfrm>
                                <a:off x="133350" y="0"/>
                                <a:ext cx="238125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6D85DF" w14:textId="77777777" w:rsidR="005E4EFB" w:rsidRPr="00060761" w:rsidRDefault="005E4EFB" w:rsidP="005E4EFB">
                                  <w:pPr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28" name="Group 228"/>
                          <wpg:cNvGrpSpPr/>
                          <wpg:grpSpPr>
                            <a:xfrm>
                              <a:off x="3133725" y="0"/>
                              <a:ext cx="2369820" cy="1798320"/>
                              <a:chOff x="0" y="0"/>
                              <a:chExt cx="2369820" cy="1798320"/>
                            </a:xfrm>
                          </wpg:grpSpPr>
                          <pic:pic xmlns:pic="http://schemas.openxmlformats.org/drawingml/2006/picture">
                            <pic:nvPicPr>
                              <pic:cNvPr id="144" name="Picture 14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152400"/>
                                <a:ext cx="2369820" cy="164592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wps:wsp>
                            <wps:cNvPr id="227" name="Text Box 227"/>
                            <wps:cNvSpPr txBox="1"/>
                            <wps:spPr>
                              <a:xfrm>
                                <a:off x="285750" y="0"/>
                                <a:ext cx="238125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B59BB2" w14:textId="77777777" w:rsidR="005E4EFB" w:rsidRPr="00060761" w:rsidRDefault="005E4EFB" w:rsidP="005E4EFB">
                                  <w:pPr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235" name="Group 235"/>
                        <wpg:cNvGrpSpPr/>
                        <wpg:grpSpPr>
                          <a:xfrm>
                            <a:off x="3228230" y="3888188"/>
                            <a:ext cx="2368800" cy="1816662"/>
                            <a:chOff x="0" y="0"/>
                            <a:chExt cx="2368800" cy="1816662"/>
                          </a:xfrm>
                        </wpg:grpSpPr>
                        <wps:wsp>
                          <wps:cNvPr id="234" name="Text Box 234"/>
                          <wps:cNvSpPr txBox="1"/>
                          <wps:spPr>
                            <a:xfrm>
                              <a:off x="85725" y="0"/>
                              <a:ext cx="238125" cy="2190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122D3C7" w14:textId="77777777" w:rsidR="005E4EFB" w:rsidRPr="00060761" w:rsidRDefault="005E4EFB" w:rsidP="005E4EFB">
                                <w:pP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5" name="Picture 2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71450"/>
                              <a:ext cx="2368800" cy="1645212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g:grpSp>
                        <wpg:cNvPr id="236" name="Group 236"/>
                        <wpg:cNvGrpSpPr/>
                        <wpg:grpSpPr>
                          <a:xfrm>
                            <a:off x="333955" y="3896139"/>
                            <a:ext cx="2368550" cy="1816100"/>
                            <a:chOff x="0" y="0"/>
                            <a:chExt cx="2368800" cy="1816662"/>
                          </a:xfrm>
                        </wpg:grpSpPr>
                        <wps:wsp>
                          <wps:cNvPr id="233" name="Text Box 233"/>
                          <wps:cNvSpPr txBox="1"/>
                          <wps:spPr>
                            <a:xfrm>
                              <a:off x="66675" y="0"/>
                              <a:ext cx="238125" cy="2190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236A83" w14:textId="77777777" w:rsidR="005E4EFB" w:rsidRPr="00060761" w:rsidRDefault="005E4EFB" w:rsidP="005E4EFB">
                                <w:pP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4" name="Picture 2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71450"/>
                              <a:ext cx="2368800" cy="1645212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g:grpSp>
                        <wpg:cNvPr id="237" name="Group 237"/>
                        <wpg:cNvGrpSpPr/>
                        <wpg:grpSpPr>
                          <a:xfrm>
                            <a:off x="3228230" y="2035534"/>
                            <a:ext cx="2368550" cy="1792605"/>
                            <a:chOff x="0" y="23853"/>
                            <a:chExt cx="2368800" cy="1792809"/>
                          </a:xfrm>
                        </wpg:grpSpPr>
                        <wps:wsp>
                          <wps:cNvPr id="232" name="Text Box 232"/>
                          <wps:cNvSpPr txBox="1"/>
                          <wps:spPr>
                            <a:xfrm>
                              <a:off x="128709" y="23853"/>
                              <a:ext cx="238125" cy="2190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9B9E8AD" w14:textId="77777777" w:rsidR="005E4EFB" w:rsidRPr="00060761" w:rsidRDefault="005E4EFB" w:rsidP="005E4EFB">
                                <w:pP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1" name="Picture 1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71450"/>
                              <a:ext cx="2368800" cy="1645212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g:grpSp>
                        <wpg:cNvPr id="238" name="Group 238"/>
                        <wpg:cNvGrpSpPr/>
                        <wpg:grpSpPr>
                          <a:xfrm>
                            <a:off x="270345" y="2019631"/>
                            <a:ext cx="2368550" cy="1800225"/>
                            <a:chOff x="0" y="130202"/>
                            <a:chExt cx="2368800" cy="1800760"/>
                          </a:xfrm>
                        </wpg:grpSpPr>
                        <wps:wsp>
                          <wps:cNvPr id="231" name="Text Box 231"/>
                          <wps:cNvSpPr txBox="1"/>
                          <wps:spPr>
                            <a:xfrm>
                              <a:off x="149333" y="130202"/>
                              <a:ext cx="238125" cy="2190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1FFA75" w14:textId="77777777" w:rsidR="005E4EFB" w:rsidRPr="00060761" w:rsidRDefault="005E4EFB" w:rsidP="005E4EFB">
                                <w:pP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5" name="Picture 1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285750"/>
                              <a:ext cx="2368800" cy="1645212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51639A1" id="Group 15" o:spid="_x0000_s1041" style="position:absolute;margin-left:-18.15pt;margin-top:-4.55pt;width:440.7pt;height:449.8pt;z-index:251711488" coordsize="55970,57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">
                <v:group id="Group 230" o:spid="_x0000_s1042" style="position:absolute;width:55035;height:19812" coordsize="55035,19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group id="Group 229" o:spid="_x0000_s1043" style="position:absolute;width:31349;height:19812" coordsize="31349,19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  <v:shape id="Picture 24" o:spid="_x0000_s1044" type="#_x0000_t75" style="position:absolute;top:1524;width:31349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">
                      <v:imagedata r:id="rId19" o:title=""/>
                    </v:shape>
                    <v:shape id="Text Box 226" o:spid="_x0000_s1045" type="#_x0000_t202" style="position:absolute;left:1333;width:2381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" filled="f" stroked="f" strokeweight=".5pt">
                      <v:textbox>
                        <w:txbxContent>
                          <w:p w14:paraId="436D85DF" w14:textId="77777777" w:rsidR="005E4EFB" w:rsidRPr="00060761" w:rsidRDefault="005E4EFB" w:rsidP="005E4EFB">
                            <w:pPr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v:group>
                  <v:group id="Group 228" o:spid="_x0000_s1046" style="position:absolute;left:31337;width:23698;height:17983" coordsize="23698,17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  <v:shape id="Picture 144" o:spid="_x0000_s1047" type="#_x0000_t75" style="position:absolute;top:1524;width:23698;height:16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">
                      <v:imagedata r:id="rId20" o:title=""/>
                    </v:shape>
                    <v:shape id="Text Box 227" o:spid="_x0000_s1048" type="#_x0000_t202" style="position:absolute;left:2857;width:2381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7a9rxgAAANw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jjITzPhCMgJw8AAAD//wMAUEsBAi0AFAAGAAgAAAAhANvh9svuAAAAhQEAABMAAAAAAAAA&#10;AAAAAAAAAAAAAFtDb250ZW50X1R5cGVzXS54bWxQSwECLQAUAAYACAAAACEAWvQsW78AAAAVAQAA&#10;CwAAAAAAAAAAAAAAAAAfAQAAX3JlbHMvLnJlbHNQSwECLQAUAAYACAAAACEAdu2va8YAAADcAAAA&#10;DwAAAAAAAAAAAAAAAAAHAgAAZHJzL2Rvd25yZXYueG1sUEsFBgAAAAADAAMAtwAAAPoCAAAAAA==&#10;" filled="f" stroked="f" strokeweight=".5pt">
                      <v:textbox>
                        <w:txbxContent>
                          <w:p w14:paraId="5BB59BB2" w14:textId="77777777" w:rsidR="005E4EFB" w:rsidRPr="00060761" w:rsidRDefault="005E4EFB" w:rsidP="005E4EFB">
                            <w:pPr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v:group>
                </v:group>
                <v:group id="Group 235" o:spid="_x0000_s1049" style="position:absolute;left:32282;top:38881;width:23688;height:18167" coordsize="23688,1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Text Box 234" o:spid="_x0000_s1050" type="#_x0000_t202" style="position:absolute;left:857;width:2381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" filled="f" stroked="f" strokeweight=".5pt">
                    <v:textbox>
                      <w:txbxContent>
                        <w:p w14:paraId="6122D3C7" w14:textId="77777777" w:rsidR="005E4EFB" w:rsidRPr="00060761" w:rsidRDefault="005E4EFB" w:rsidP="005E4EFB">
                          <w:pPr>
                            <w:rPr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>
                            <w:rPr>
                              <w:b/>
                              <w:bCs/>
                              <w:sz w:val="14"/>
                              <w:szCs w:val="14"/>
                            </w:rPr>
                            <w:t>F</w:t>
                          </w:r>
                        </w:p>
                      </w:txbxContent>
                    </v:textbox>
                  </v:shape>
                  <v:shape id="Picture 225" o:spid="_x0000_s1051" type="#_x0000_t75" style="position:absolute;top:1714;width:23688;height:16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">
                    <v:imagedata r:id="rId21" o:title=""/>
                  </v:shape>
                </v:group>
                <v:group id="Group 236" o:spid="_x0000_s1052" style="position:absolute;left:3339;top:38961;width:23686;height:18161" coordsize="23688,1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Text Box 233" o:spid="_x0000_s1053" type="#_x0000_t202" style="position:absolute;left:666;width:2382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" filled="f" stroked="f" strokeweight=".5pt">
                    <v:textbox>
                      <w:txbxContent>
                        <w:p w14:paraId="10236A83" w14:textId="77777777" w:rsidR="005E4EFB" w:rsidRPr="00060761" w:rsidRDefault="005E4EFB" w:rsidP="005E4EFB">
                          <w:pPr>
                            <w:rPr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>
                            <w:rPr>
                              <w:b/>
                              <w:bCs/>
                              <w:sz w:val="14"/>
                              <w:szCs w:val="14"/>
                            </w:rPr>
                            <w:t>E</w:t>
                          </w:r>
                        </w:p>
                      </w:txbxContent>
                    </v:textbox>
                  </v:shape>
                  <v:shape id="Picture 224" o:spid="_x0000_s1054" type="#_x0000_t75" style="position:absolute;top:1714;width:23688;height:16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">
                    <v:imagedata r:id="rId22" o:title=""/>
                  </v:shape>
                </v:group>
                <v:group id="Group 237" o:spid="_x0000_s1055" style="position:absolute;left:32282;top:20355;width:23685;height:17926" coordorigin=",238" coordsize="23688,17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Text Box 232" o:spid="_x0000_s1056" type="#_x0000_t202" style="position:absolute;left:1287;top:238;width:238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5ouxQAAANw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" filled="f" stroked="f" strokeweight=".5pt">
                    <v:textbox>
                      <w:txbxContent>
                        <w:p w14:paraId="39B9E8AD" w14:textId="77777777" w:rsidR="005E4EFB" w:rsidRPr="00060761" w:rsidRDefault="005E4EFB" w:rsidP="005E4EFB">
                          <w:pPr>
                            <w:rPr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>
                            <w:rPr>
                              <w:b/>
                              <w:bCs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shape>
                  <v:shape id="Picture 151" o:spid="_x0000_s1057" type="#_x0000_t75" style="position:absolute;top:1714;width:23688;height:16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">
                    <v:imagedata r:id="rId23" o:title=""/>
                  </v:shape>
                </v:group>
                <v:group id="Group 238" o:spid="_x0000_s1058" style="position:absolute;left:2703;top:20196;width:23685;height:18002" coordorigin=",1302" coordsize="23688,18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<v:shape id="Text Box 231" o:spid="_x0000_s1059" type="#_x0000_t202" style="position:absolute;left:1493;top:1302;width:2381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" filled="f" stroked="f" strokeweight=".5pt">
                    <v:textbox>
                      <w:txbxContent>
                        <w:p w14:paraId="2C1FFA75" w14:textId="77777777" w:rsidR="005E4EFB" w:rsidRPr="00060761" w:rsidRDefault="005E4EFB" w:rsidP="005E4EFB">
                          <w:pPr>
                            <w:rPr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>
                            <w:rPr>
                              <w:b/>
                              <w:bCs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shape>
                  <v:shape id="Picture 145" o:spid="_x0000_s1060" type="#_x0000_t75" style="position:absolute;top:2857;width:23688;height:16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">
                    <v:imagedata r:id="rId24" o:title=""/>
                  </v:shape>
                </v:group>
              </v:group>
            </w:pict>
          </mc:Fallback>
        </mc:AlternateContent>
      </w:r>
    </w:p>
    <w:p w14:paraId="1EDA6E4B" w14:textId="7777777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3CC5F6C2" w14:textId="7777777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11983D35" w14:textId="7777777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1870CDBB" w14:textId="7777777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3A91509B" w14:textId="7777777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73CE23B2" w14:textId="0BCF89AC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463C5841" w14:textId="5340F5FE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1412815E" w14:textId="541695DF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24F9BF21" w14:textId="2CB672C7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1C260F83" w14:textId="3F36F7DF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7B2DC2BE" w14:textId="78FDAD6C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2594EF08" w14:textId="43E40B6E" w:rsidR="005E4EFB" w:rsidRPr="004869E3" w:rsidRDefault="005E4EFB" w:rsidP="005E4EFB">
      <w:pPr>
        <w:spacing w:line="276" w:lineRule="auto"/>
        <w:rPr>
          <w:rFonts w:asciiTheme="majorBidi" w:hAnsiTheme="majorBidi" w:cstheme="majorBidi"/>
          <w:b/>
          <w:bCs/>
          <w:lang w:val="en-GB"/>
        </w:rPr>
      </w:pPr>
    </w:p>
    <w:p w14:paraId="2114933A" w14:textId="0ADE606F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78E8A370" w14:textId="11D9DD67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2AE3B445" w14:textId="5425E5C0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74B6A480" w14:textId="016A11AA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0F50315F" w14:textId="73A40593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3C11EDA9" w14:textId="77777777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5BE4DB03" w14:textId="77777777" w:rsidR="00E33151" w:rsidRPr="004869E3" w:rsidRDefault="00E33151" w:rsidP="005E4EFB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5DA2D10F" w14:textId="03620B38" w:rsidR="005E4EFB" w:rsidRPr="004869E3" w:rsidRDefault="005E4EFB" w:rsidP="00BF499C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Figure S3. </w:t>
      </w:r>
      <w:r w:rsidR="00E33151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Glycaemic</w:t>
      </w: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profile</w:t>
      </w:r>
      <w:r w:rsidR="00F2718C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of rats</w:t>
      </w:r>
    </w:p>
    <w:p w14:paraId="4A3B0D68" w14:textId="30B7ED1A" w:rsidR="005E4EFB" w:rsidRPr="004869E3" w:rsidRDefault="005E4EFB" w:rsidP="00BF499C">
      <w:pPr>
        <w:spacing w:after="0" w:line="276" w:lineRule="auto"/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>(A) Intraperitoneal glucose tolerance test (IPGTT) (n=4)</w:t>
      </w:r>
      <w:r w:rsidR="002374F6" w:rsidRPr="004869E3">
        <w:rPr>
          <w:rFonts w:asciiTheme="majorBidi" w:hAnsiTheme="majorBidi" w:cstheme="majorBidi"/>
          <w:lang w:val="en-GB"/>
        </w:rPr>
        <w:t>,</w:t>
      </w:r>
      <w:r w:rsidRPr="004869E3">
        <w:rPr>
          <w:rFonts w:asciiTheme="majorBidi" w:hAnsiTheme="majorBidi" w:cstheme="majorBidi"/>
          <w:lang w:val="en-GB"/>
        </w:rPr>
        <w:t xml:space="preserve"> (B) Area under the curve of the IPGTT</w:t>
      </w:r>
      <w:r w:rsidR="002374F6" w:rsidRPr="004869E3">
        <w:rPr>
          <w:rFonts w:asciiTheme="majorBidi" w:hAnsiTheme="majorBidi" w:cstheme="majorBidi"/>
          <w:lang w:val="en-GB"/>
        </w:rPr>
        <w:t>,</w:t>
      </w:r>
      <w:r w:rsidRPr="004869E3">
        <w:rPr>
          <w:rFonts w:asciiTheme="majorBidi" w:hAnsiTheme="majorBidi" w:cstheme="majorBidi"/>
          <w:lang w:val="en-GB"/>
        </w:rPr>
        <w:t xml:space="preserve"> (C) Fasting plasma glucose (n=8)</w:t>
      </w:r>
      <w:r w:rsidR="002374F6" w:rsidRPr="004869E3">
        <w:rPr>
          <w:rFonts w:asciiTheme="majorBidi" w:hAnsiTheme="majorBidi" w:cstheme="majorBidi"/>
          <w:lang w:val="en-GB"/>
        </w:rPr>
        <w:t>,</w:t>
      </w:r>
      <w:r w:rsidRPr="004869E3">
        <w:rPr>
          <w:rFonts w:asciiTheme="majorBidi" w:hAnsiTheme="majorBidi" w:cstheme="majorBidi"/>
          <w:lang w:val="en-GB"/>
        </w:rPr>
        <w:t xml:space="preserve"> (D) Fasting plasma insulin (n=8)</w:t>
      </w:r>
      <w:r w:rsidR="002374F6" w:rsidRPr="004869E3">
        <w:rPr>
          <w:rFonts w:asciiTheme="majorBidi" w:hAnsiTheme="majorBidi" w:cstheme="majorBidi"/>
          <w:lang w:val="en-GB"/>
        </w:rPr>
        <w:t>,</w:t>
      </w:r>
      <w:r w:rsidRPr="004869E3">
        <w:rPr>
          <w:rFonts w:asciiTheme="majorBidi" w:hAnsiTheme="majorBidi" w:cstheme="majorBidi"/>
          <w:lang w:val="en-GB"/>
        </w:rPr>
        <w:t xml:space="preserve"> (E) Fasting plasma GLP-1 (n=8), and (F) HOMA-IR index (n=8) were measured in rats fed a control diet or a 60% lysine deficient diet in the presence or absence of LPS challenge.</w:t>
      </w:r>
    </w:p>
    <w:p w14:paraId="567E2A45" w14:textId="77777777" w:rsidR="005E4EFB" w:rsidRPr="004869E3" w:rsidRDefault="005E4EFB" w:rsidP="00BF499C">
      <w:pPr>
        <w:spacing w:after="0" w:line="276" w:lineRule="auto"/>
        <w:rPr>
          <w:rFonts w:asciiTheme="majorBidi" w:hAnsiTheme="majorBidi" w:cstheme="majorBidi"/>
          <w:lang w:val="en-GB"/>
        </w:rPr>
      </w:pPr>
      <w:bookmarkStart w:id="0" w:name="_Hlk120986298"/>
      <w:r w:rsidRPr="004869E3">
        <w:rPr>
          <w:rFonts w:asciiTheme="majorBidi" w:hAnsiTheme="majorBidi" w:cstheme="majorBidi"/>
          <w:lang w:val="en-GB"/>
        </w:rPr>
        <w:t xml:space="preserve">Data are expressed as </w:t>
      </w:r>
      <w:proofErr w:type="spellStart"/>
      <w:r w:rsidRPr="004869E3">
        <w:rPr>
          <w:rFonts w:asciiTheme="majorBidi" w:hAnsiTheme="majorBidi" w:cstheme="majorBidi"/>
          <w:lang w:val="en-GB"/>
        </w:rPr>
        <w:t>mean±SEM</w:t>
      </w:r>
      <w:proofErr w:type="spellEnd"/>
      <w:r w:rsidRPr="004869E3">
        <w:rPr>
          <w:rFonts w:asciiTheme="majorBidi" w:hAnsiTheme="majorBidi" w:cstheme="majorBidi"/>
          <w:lang w:val="en-GB"/>
        </w:rPr>
        <w:t xml:space="preserve"> and analysed by one-way ANOVA to detect the difference between groups, followed by Fisher's least significant difference (LSD) for post hoc multiple comparisons.</w:t>
      </w:r>
    </w:p>
    <w:p w14:paraId="41286A97" w14:textId="77777777" w:rsidR="005E4EFB" w:rsidRPr="004869E3" w:rsidRDefault="005E4EFB" w:rsidP="00BF499C">
      <w:pPr>
        <w:spacing w:after="0" w:line="276" w:lineRule="auto"/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>Statistical significance was set at p-value&lt;0.05.</w:t>
      </w:r>
    </w:p>
    <w:bookmarkEnd w:id="0"/>
    <w:p w14:paraId="18F463FE" w14:textId="19AD8FC6" w:rsidR="00A72641" w:rsidRPr="004869E3" w:rsidRDefault="00A72641">
      <w:pPr>
        <w:rPr>
          <w:lang w:val="en-GB"/>
        </w:rPr>
      </w:pPr>
    </w:p>
    <w:p w14:paraId="32715554" w14:textId="77777777" w:rsidR="00A72641" w:rsidRPr="004869E3" w:rsidRDefault="00A72641">
      <w:pPr>
        <w:rPr>
          <w:lang w:val="en-GB"/>
        </w:rPr>
      </w:pPr>
    </w:p>
    <w:p w14:paraId="111AC6B0" w14:textId="77777777" w:rsidR="00A72641" w:rsidRPr="004869E3" w:rsidRDefault="00A72641">
      <w:pPr>
        <w:rPr>
          <w:lang w:val="en-GB"/>
        </w:rPr>
      </w:pPr>
    </w:p>
    <w:p w14:paraId="0FC8C128" w14:textId="523A12E9" w:rsidR="00A54DAB" w:rsidRPr="004869E3" w:rsidRDefault="00A54DAB">
      <w:pPr>
        <w:rPr>
          <w:lang w:val="en-GB"/>
        </w:rPr>
      </w:pPr>
      <w:r w:rsidRPr="004869E3">
        <w:rPr>
          <w:noProof/>
        </w:rPr>
        <w:lastRenderedPageBreak/>
        <w:drawing>
          <wp:anchor distT="0" distB="0" distL="114300" distR="114300" simplePos="0" relativeHeight="251636736" behindDoc="0" locked="0" layoutInCell="1" allowOverlap="1" wp14:anchorId="4788534B" wp14:editId="4CAA3BDD">
            <wp:simplePos x="0" y="0"/>
            <wp:positionH relativeFrom="margin">
              <wp:align>center</wp:align>
            </wp:positionH>
            <wp:positionV relativeFrom="paragraph">
              <wp:posOffset>110490</wp:posOffset>
            </wp:positionV>
            <wp:extent cx="4267200" cy="25177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E479CA" w14:textId="1D0B4454" w:rsidR="00A54DAB" w:rsidRPr="004869E3" w:rsidRDefault="00A54DAB" w:rsidP="00A54DAB">
      <w:pPr>
        <w:rPr>
          <w:lang w:val="en-GB"/>
        </w:rPr>
      </w:pPr>
    </w:p>
    <w:p w14:paraId="4B2CC00F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7BFEEB21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7FB464C0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3CA4E548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2B44A3A5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4CAA9A2A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56EE02D0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5E7E3856" w14:textId="77777777" w:rsidR="00BF499C" w:rsidRPr="004869E3" w:rsidRDefault="00BF499C" w:rsidP="00BF499C">
      <w:pPr>
        <w:tabs>
          <w:tab w:val="left" w:pos="1470"/>
        </w:tabs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79DAD98D" w14:textId="01840E76" w:rsidR="00BF499C" w:rsidRPr="004869E3" w:rsidRDefault="00BF499C" w:rsidP="00BF499C">
      <w:pPr>
        <w:tabs>
          <w:tab w:val="left" w:pos="1470"/>
        </w:tabs>
        <w:spacing w:after="0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Figure S4. Thermal pain sensation in rats</w:t>
      </w:r>
    </w:p>
    <w:p w14:paraId="5CF6F780" w14:textId="51B6F7B5" w:rsidR="00BF499C" w:rsidRPr="004869E3" w:rsidRDefault="00663202" w:rsidP="00BF499C">
      <w:pPr>
        <w:tabs>
          <w:tab w:val="left" w:pos="1470"/>
        </w:tabs>
        <w:spacing w:after="0"/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>This heat stimulus was applied thrice per rat, separated by an interval of 5 minutes. The average of the two closest values was reported.</w:t>
      </w:r>
      <w:r w:rsidR="00BF499C" w:rsidRPr="004869E3">
        <w:t xml:space="preserve"> </w:t>
      </w:r>
      <w:r w:rsidR="00BF499C" w:rsidRPr="004869E3">
        <w:rPr>
          <w:rFonts w:asciiTheme="majorBidi" w:hAnsiTheme="majorBidi" w:cstheme="majorBidi"/>
          <w:lang w:val="en-GB"/>
        </w:rPr>
        <w:t xml:space="preserve">Data are expressed as </w:t>
      </w:r>
      <w:proofErr w:type="spellStart"/>
      <w:r w:rsidR="00BF499C" w:rsidRPr="004869E3">
        <w:rPr>
          <w:rFonts w:asciiTheme="majorBidi" w:hAnsiTheme="majorBidi" w:cstheme="majorBidi"/>
          <w:lang w:val="en-GB"/>
        </w:rPr>
        <w:t>mean±SEM</w:t>
      </w:r>
      <w:proofErr w:type="spellEnd"/>
      <w:r w:rsidR="00BF499C" w:rsidRPr="004869E3">
        <w:rPr>
          <w:rFonts w:asciiTheme="majorBidi" w:hAnsiTheme="majorBidi" w:cstheme="majorBidi"/>
          <w:lang w:val="en-GB"/>
        </w:rPr>
        <w:t xml:space="preserve"> and analysed by one-way ANOVA to detect the difference between groups, followed by Fisher's least significant difference (LSD) for post hoc multiple comparisons.</w:t>
      </w:r>
    </w:p>
    <w:p w14:paraId="7A73959A" w14:textId="0981C032" w:rsidR="004F4735" w:rsidRPr="004869E3" w:rsidRDefault="00BF499C" w:rsidP="00BF499C">
      <w:pPr>
        <w:tabs>
          <w:tab w:val="left" w:pos="1470"/>
        </w:tabs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>Statistical significance was set at p-value&lt;0.05.</w:t>
      </w:r>
    </w:p>
    <w:p w14:paraId="76A78765" w14:textId="77777777" w:rsidR="004F4735" w:rsidRPr="004869E3" w:rsidRDefault="004F4735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1E12D0CF" w14:textId="77777777" w:rsidR="000F3A61" w:rsidRPr="004869E3" w:rsidRDefault="000F3A61">
      <w:pPr>
        <w:rPr>
          <w:rFonts w:asciiTheme="majorBidi" w:hAnsiTheme="majorBidi" w:cstheme="majorBidi"/>
          <w:b/>
          <w:bCs/>
          <w:lang w:val="en-GB"/>
        </w:rPr>
      </w:pPr>
      <w:r w:rsidRPr="004869E3">
        <w:rPr>
          <w:rFonts w:asciiTheme="majorBidi" w:hAnsiTheme="majorBidi" w:cstheme="majorBidi"/>
          <w:b/>
          <w:bCs/>
          <w:lang w:val="en-GB"/>
        </w:rPr>
        <w:br w:type="page"/>
      </w:r>
    </w:p>
    <w:p w14:paraId="65E2B37F" w14:textId="02EBEE00" w:rsidR="003B2AFD" w:rsidRPr="004869E3" w:rsidRDefault="003B2AFD" w:rsidP="004F4735">
      <w:pPr>
        <w:tabs>
          <w:tab w:val="left" w:pos="1470"/>
        </w:tabs>
        <w:rPr>
          <w:rFonts w:asciiTheme="majorBidi" w:hAnsiTheme="majorBidi" w:cstheme="majorBidi"/>
          <w:b/>
          <w:bCs/>
          <w:lang w:val="en-GB"/>
        </w:rPr>
      </w:pPr>
    </w:p>
    <w:p w14:paraId="260145CF" w14:textId="1F83510B" w:rsidR="00747120" w:rsidRPr="004869E3" w:rsidRDefault="00747120" w:rsidP="00747120">
      <w:pPr>
        <w:rPr>
          <w:rFonts w:asciiTheme="majorBidi" w:hAnsiTheme="majorBidi" w:cstheme="majorBidi"/>
          <w:b/>
          <w:bCs/>
          <w:lang w:val="en-GB"/>
        </w:rPr>
        <w:sectPr w:rsidR="00747120" w:rsidRPr="004869E3" w:rsidSect="00747120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4869E3">
        <w:rPr>
          <w:rFonts w:asciiTheme="majorBidi" w:hAnsiTheme="majorBidi" w:cstheme="majorBidi"/>
          <w:b/>
          <w:bCs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02047037" wp14:editId="32981F1E">
                <wp:simplePos x="0" y="0"/>
                <wp:positionH relativeFrom="column">
                  <wp:posOffset>-352425</wp:posOffset>
                </wp:positionH>
                <wp:positionV relativeFrom="paragraph">
                  <wp:posOffset>182245</wp:posOffset>
                </wp:positionV>
                <wp:extent cx="6457950" cy="1477645"/>
                <wp:effectExtent l="0" t="0" r="0" b="82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7950" cy="1477645"/>
                          <a:chOff x="209550" y="19050"/>
                          <a:chExt cx="6457950" cy="1477645"/>
                        </a:xfrm>
                      </wpg:grpSpPr>
                      <wpg:grpSp>
                        <wpg:cNvPr id="33" name="Group 33"/>
                        <wpg:cNvGrpSpPr/>
                        <wpg:grpSpPr>
                          <a:xfrm>
                            <a:off x="1847850" y="47625"/>
                            <a:ext cx="4819650" cy="1449070"/>
                            <a:chOff x="1838325" y="-9525"/>
                            <a:chExt cx="4819650" cy="1449070"/>
                          </a:xfrm>
                        </wpg:grpSpPr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455" r="15170"/>
                            <a:stretch/>
                          </pic:blipFill>
                          <pic:spPr bwMode="auto">
                            <a:xfrm>
                              <a:off x="5219209" y="0"/>
                              <a:ext cx="1438766" cy="143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0" name="Picture 3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481" r="15169"/>
                            <a:stretch/>
                          </pic:blipFill>
                          <pic:spPr bwMode="auto">
                            <a:xfrm>
                              <a:off x="3524249" y="0"/>
                              <a:ext cx="1438275" cy="143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1" name="Picture 3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980" t="662" r="14669" b="-662"/>
                            <a:stretch/>
                          </pic:blipFill>
                          <pic:spPr bwMode="auto">
                            <a:xfrm>
                              <a:off x="1838325" y="-9525"/>
                              <a:ext cx="1438275" cy="143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4" name="Picture 3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79" r="14672"/>
                          <a:stretch/>
                        </pic:blipFill>
                        <pic:spPr bwMode="auto">
                          <a:xfrm>
                            <a:off x="209550" y="19050"/>
                            <a:ext cx="143827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54DF55" id="Group 35" o:spid="_x0000_s1026" style="position:absolute;margin-left:-27.75pt;margin-top:14.35pt;width:508.5pt;height:116.35pt;z-index:251699200;mso-width-relative:margin;mso-height-relative:margin" coordorigin="2095,190" coordsize="64579,147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">
                <v:group id="Group 33" o:spid="_x0000_s1027" style="position:absolute;left:18478;top:476;width:48197;height:14490" coordorigin="18383,-95" coordsize="48196,14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Picture 29" o:spid="_x0000_s1028" type="#_x0000_t75" style="position:absolute;left:52192;width:1438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">
                    <v:imagedata r:id="rId30" o:title="" cropleft="6196f" cropright="9942f"/>
                  </v:shape>
                  <v:shape id="Picture 30" o:spid="_x0000_s1029" type="#_x0000_t75" style="position:absolute;left:35242;width:14383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">
                    <v:imagedata r:id="rId31" o:title="" cropleft="6213f" cropright="9941f"/>
                  </v:shape>
                  <v:shape id="Picture 31" o:spid="_x0000_s1030" type="#_x0000_t75" alt="Diagram&#10;&#10;Description automatically generated" style="position:absolute;left:18383;top:-95;width:14383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">
                    <v:imagedata r:id="rId32" o:title="Diagram&#10;&#10;Description automatically generated" croptop="434f" cropbottom="-434f" cropleft="6540f" cropright="9613f"/>
                  </v:shape>
                </v:group>
                <v:shape id="Picture 34" o:spid="_x0000_s1031" type="#_x0000_t75" alt="Diagram&#10;&#10;Description automatically generated" style="position:absolute;left:2095;top:190;width:14383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">
                  <v:imagedata r:id="rId33" o:title="Diagram&#10;&#10;Description automatically generated" cropleft="6540f" cropright="9615f"/>
                </v:shape>
              </v:group>
            </w:pict>
          </mc:Fallback>
        </mc:AlternateContent>
      </w:r>
      <w:r w:rsidRPr="004869E3">
        <w:rPr>
          <w:rFonts w:asciiTheme="majorBidi" w:hAnsiTheme="majorBidi" w:cstheme="majorBidi"/>
          <w:b/>
          <w:bCs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86FA567" wp14:editId="10EE833D">
                <wp:simplePos x="0" y="0"/>
                <wp:positionH relativeFrom="column">
                  <wp:posOffset>85725</wp:posOffset>
                </wp:positionH>
                <wp:positionV relativeFrom="paragraph">
                  <wp:posOffset>10795</wp:posOffset>
                </wp:positionV>
                <wp:extent cx="6172200" cy="285750"/>
                <wp:effectExtent l="0" t="0" r="0" b="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00" cy="285750"/>
                          <a:chOff x="0" y="0"/>
                          <a:chExt cx="6172200" cy="285750"/>
                        </a:xfrm>
                      </wpg:grpSpPr>
                      <wps:wsp>
                        <wps:cNvPr id="36" name="Text Box 36"/>
                        <wps:cNvSpPr txBox="1"/>
                        <wps:spPr>
                          <a:xfrm>
                            <a:off x="0" y="0"/>
                            <a:ext cx="5905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2BAE34" w14:textId="77777777" w:rsidR="00747120" w:rsidRPr="004A16EA" w:rsidRDefault="00747120" w:rsidP="0074712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4A16E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Contr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1571625" y="9525"/>
                            <a:ext cx="5905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C6D975" w14:textId="77777777" w:rsidR="00747120" w:rsidRPr="004A16EA" w:rsidRDefault="00747120" w:rsidP="0074712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4A16E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L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2933700" y="9525"/>
                            <a:ext cx="13525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912BCE" w14:textId="77777777" w:rsidR="00747120" w:rsidRPr="004A16EA" w:rsidRDefault="00747120" w:rsidP="0074712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4A16E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Lysine Deficient 6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4486275" y="9525"/>
                            <a:ext cx="1685925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4A508F" w14:textId="77777777" w:rsidR="00747120" w:rsidRPr="004A16EA" w:rsidRDefault="00747120" w:rsidP="0074712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4A16E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Lysine Deficient 60%-L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6FA567" id="Group 40" o:spid="_x0000_s1061" style="position:absolute;margin-left:6.75pt;margin-top:.85pt;width:486pt;height:22.5pt;z-index:251700224" coordsize="61722,2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">
                <v:shape id="Text Box 36" o:spid="_x0000_s1062" type="#_x0000_t202" style="position:absolute;width:590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2F2BAE34" w14:textId="77777777" w:rsidR="00747120" w:rsidRPr="004A16EA" w:rsidRDefault="00747120" w:rsidP="0074712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4A16EA">
                          <w:rPr>
                            <w:b/>
                            <w:bCs/>
                            <w:sz w:val="18"/>
                            <w:szCs w:val="18"/>
                          </w:rPr>
                          <w:t>Control</w:t>
                        </w:r>
                      </w:p>
                    </w:txbxContent>
                  </v:textbox>
                </v:shape>
                <v:shape id="Text Box 37" o:spid="_x0000_s1063" type="#_x0000_t202" style="position:absolute;left:15716;top:95;width:590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<v:textbox>
                    <w:txbxContent>
                      <w:p w14:paraId="39C6D975" w14:textId="77777777" w:rsidR="00747120" w:rsidRPr="004A16EA" w:rsidRDefault="00747120" w:rsidP="0074712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4A16EA">
                          <w:rPr>
                            <w:b/>
                            <w:bCs/>
                            <w:sz w:val="18"/>
                            <w:szCs w:val="18"/>
                          </w:rPr>
                          <w:t>LPS</w:t>
                        </w:r>
                      </w:p>
                    </w:txbxContent>
                  </v:textbox>
                </v:shape>
                <v:shape id="Text Box 38" o:spid="_x0000_s1064" type="#_x0000_t202" style="position:absolute;left:29337;top:95;width:1352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<v:textbox>
                    <w:txbxContent>
                      <w:p w14:paraId="1C912BCE" w14:textId="77777777" w:rsidR="00747120" w:rsidRPr="004A16EA" w:rsidRDefault="00747120" w:rsidP="0074712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4A16EA">
                          <w:rPr>
                            <w:b/>
                            <w:bCs/>
                            <w:sz w:val="18"/>
                            <w:szCs w:val="18"/>
                          </w:rPr>
                          <w:t>Lysine Deficient 60%</w:t>
                        </w:r>
                      </w:p>
                    </w:txbxContent>
                  </v:textbox>
                </v:shape>
                <v:shape id="Text Box 39" o:spid="_x0000_s1065" type="#_x0000_t202" style="position:absolute;left:44862;top:95;width:1686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14:paraId="084A508F" w14:textId="77777777" w:rsidR="00747120" w:rsidRPr="004A16EA" w:rsidRDefault="00747120" w:rsidP="0074712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4A16EA">
                          <w:rPr>
                            <w:b/>
                            <w:bCs/>
                            <w:sz w:val="18"/>
                            <w:szCs w:val="18"/>
                          </w:rPr>
                          <w:t>Lysine Deficient 60%-LP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4869E3">
        <w:rPr>
          <w:lang w:val="en-GB"/>
        </w:rPr>
        <w:t xml:space="preserve">   </w:t>
      </w:r>
    </w:p>
    <w:p w14:paraId="19DFD118" w14:textId="77777777" w:rsidR="00747120" w:rsidRPr="004869E3" w:rsidRDefault="00747120" w:rsidP="00747120">
      <w:pPr>
        <w:rPr>
          <w:rFonts w:asciiTheme="majorBidi" w:hAnsiTheme="majorBidi" w:cstheme="majorBidi"/>
          <w:b/>
          <w:bCs/>
          <w:lang w:val="en-GB"/>
        </w:rPr>
      </w:pPr>
    </w:p>
    <w:p w14:paraId="3A6556B8" w14:textId="77777777" w:rsidR="00747120" w:rsidRPr="004869E3" w:rsidRDefault="00747120" w:rsidP="00747120">
      <w:pPr>
        <w:rPr>
          <w:rFonts w:asciiTheme="majorBidi" w:hAnsiTheme="majorBidi" w:cstheme="majorBidi"/>
          <w:b/>
          <w:bCs/>
          <w:lang w:val="en-GB"/>
        </w:rPr>
      </w:pPr>
    </w:p>
    <w:p w14:paraId="5CBC91E1" w14:textId="77777777" w:rsidR="00747120" w:rsidRPr="004869E3" w:rsidRDefault="00747120" w:rsidP="00747120">
      <w:pPr>
        <w:rPr>
          <w:lang w:val="en-GB"/>
        </w:rPr>
      </w:pPr>
      <w:r w:rsidRPr="004869E3">
        <w:rPr>
          <w:lang w:val="en-GB"/>
        </w:rPr>
        <w:t xml:space="preserve"> </w:t>
      </w:r>
    </w:p>
    <w:p w14:paraId="4935580D" w14:textId="77777777" w:rsidR="00747120" w:rsidRPr="004869E3" w:rsidRDefault="00747120" w:rsidP="00747120">
      <w:pPr>
        <w:rPr>
          <w:lang w:val="en-GB"/>
        </w:rPr>
      </w:pPr>
    </w:p>
    <w:p w14:paraId="1E7FD978" w14:textId="77777777" w:rsidR="00747120" w:rsidRPr="004869E3" w:rsidRDefault="00747120" w:rsidP="00747120">
      <w:pPr>
        <w:rPr>
          <w:lang w:val="en-GB"/>
        </w:rPr>
      </w:pPr>
    </w:p>
    <w:p w14:paraId="29C695E7" w14:textId="77777777" w:rsidR="00747120" w:rsidRPr="004869E3" w:rsidRDefault="00747120" w:rsidP="00747120">
      <w:pPr>
        <w:rPr>
          <w:lang w:val="en-GB"/>
        </w:rPr>
      </w:pPr>
    </w:p>
    <w:p w14:paraId="4271996E" w14:textId="7F9C75E2" w:rsidR="00747120" w:rsidRPr="004869E3" w:rsidRDefault="00747120" w:rsidP="00F2718C">
      <w:pPr>
        <w:spacing w:after="0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Figure S</w:t>
      </w:r>
      <w:r w:rsidR="00FF7808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5</w:t>
      </w:r>
      <w:r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. </w:t>
      </w:r>
      <w:r w:rsidR="009A2251" w:rsidRPr="004869E3">
        <w:rPr>
          <w:rFonts w:asciiTheme="majorBidi" w:hAnsiTheme="majorBidi" w:cstheme="majorBidi"/>
          <w:b/>
          <w:bCs/>
          <w:sz w:val="24"/>
          <w:szCs w:val="24"/>
          <w:lang w:val="en-GB"/>
        </w:rPr>
        <w:t>Sample trajectory of the group during session 1 of the Open Field Test in rats</w:t>
      </w:r>
    </w:p>
    <w:p w14:paraId="306353EB" w14:textId="2DC545F2" w:rsidR="00F2718C" w:rsidRPr="004869E3" w:rsidRDefault="00F2718C" w:rsidP="009A2251">
      <w:pPr>
        <w:rPr>
          <w:rFonts w:asciiTheme="majorBidi" w:hAnsiTheme="majorBidi" w:cstheme="majorBidi"/>
          <w:lang w:val="en-GB"/>
        </w:rPr>
      </w:pPr>
      <w:r w:rsidRPr="004869E3">
        <w:rPr>
          <w:rFonts w:asciiTheme="majorBidi" w:hAnsiTheme="majorBidi" w:cstheme="majorBidi"/>
          <w:lang w:val="en-GB"/>
        </w:rPr>
        <w:t>The trajectories were recorded for 5 minutes via a video camera connected to the tracking software Smart.</w:t>
      </w:r>
    </w:p>
    <w:p w14:paraId="011CE061" w14:textId="1B17FAFD" w:rsidR="00827F2D" w:rsidRPr="004869E3" w:rsidRDefault="00827F2D">
      <w:pPr>
        <w:rPr>
          <w:rFonts w:asciiTheme="majorBidi" w:hAnsiTheme="majorBidi" w:cstheme="majorBidi"/>
          <w:b/>
          <w:bCs/>
          <w:lang w:val="en-GB"/>
        </w:rPr>
      </w:pPr>
    </w:p>
    <w:sectPr w:rsidR="00827F2D" w:rsidRPr="004869E3" w:rsidSect="003D2035">
      <w:type w:val="continuous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QxMzQyNDUxMjZX0lEKTi0uzszPAykwMqoFAEt9SKMtAAAA"/>
  </w:docVars>
  <w:rsids>
    <w:rsidRoot w:val="00850A83"/>
    <w:rsid w:val="00037789"/>
    <w:rsid w:val="00042AD4"/>
    <w:rsid w:val="000A520B"/>
    <w:rsid w:val="000A6FA2"/>
    <w:rsid w:val="000B096A"/>
    <w:rsid w:val="000B493C"/>
    <w:rsid w:val="000F3A61"/>
    <w:rsid w:val="001472CC"/>
    <w:rsid w:val="001D1E71"/>
    <w:rsid w:val="002374F6"/>
    <w:rsid w:val="00281203"/>
    <w:rsid w:val="002932A2"/>
    <w:rsid w:val="00294AAC"/>
    <w:rsid w:val="002A5AE8"/>
    <w:rsid w:val="002C7A4D"/>
    <w:rsid w:val="002D51E8"/>
    <w:rsid w:val="0030741D"/>
    <w:rsid w:val="00317842"/>
    <w:rsid w:val="003400C5"/>
    <w:rsid w:val="00355E84"/>
    <w:rsid w:val="00366F0C"/>
    <w:rsid w:val="0037647B"/>
    <w:rsid w:val="003B2AFD"/>
    <w:rsid w:val="003D2035"/>
    <w:rsid w:val="0042103A"/>
    <w:rsid w:val="004342AA"/>
    <w:rsid w:val="00436E2B"/>
    <w:rsid w:val="004425E3"/>
    <w:rsid w:val="00453723"/>
    <w:rsid w:val="004869E3"/>
    <w:rsid w:val="004A16EA"/>
    <w:rsid w:val="004A5AA9"/>
    <w:rsid w:val="004B18EE"/>
    <w:rsid w:val="004F4735"/>
    <w:rsid w:val="00532743"/>
    <w:rsid w:val="00543C53"/>
    <w:rsid w:val="00566190"/>
    <w:rsid w:val="005951FB"/>
    <w:rsid w:val="005A1C51"/>
    <w:rsid w:val="005D3E6C"/>
    <w:rsid w:val="005E4EFB"/>
    <w:rsid w:val="005E716B"/>
    <w:rsid w:val="00640EB1"/>
    <w:rsid w:val="0066063B"/>
    <w:rsid w:val="00663202"/>
    <w:rsid w:val="00727C65"/>
    <w:rsid w:val="00747120"/>
    <w:rsid w:val="00827F2D"/>
    <w:rsid w:val="00833877"/>
    <w:rsid w:val="008364FE"/>
    <w:rsid w:val="00845576"/>
    <w:rsid w:val="00850A83"/>
    <w:rsid w:val="00852E81"/>
    <w:rsid w:val="00866480"/>
    <w:rsid w:val="00887EC3"/>
    <w:rsid w:val="00896EC6"/>
    <w:rsid w:val="008D786C"/>
    <w:rsid w:val="008F18E8"/>
    <w:rsid w:val="00912587"/>
    <w:rsid w:val="00913807"/>
    <w:rsid w:val="009A2251"/>
    <w:rsid w:val="00A208C6"/>
    <w:rsid w:val="00A54DAB"/>
    <w:rsid w:val="00A564A8"/>
    <w:rsid w:val="00A666CB"/>
    <w:rsid w:val="00A72641"/>
    <w:rsid w:val="00AA49AB"/>
    <w:rsid w:val="00AD5D21"/>
    <w:rsid w:val="00B02FA9"/>
    <w:rsid w:val="00B11E03"/>
    <w:rsid w:val="00B17835"/>
    <w:rsid w:val="00B34C08"/>
    <w:rsid w:val="00B74F0A"/>
    <w:rsid w:val="00B8717C"/>
    <w:rsid w:val="00BA1560"/>
    <w:rsid w:val="00BF499C"/>
    <w:rsid w:val="00BF5A55"/>
    <w:rsid w:val="00C07BDC"/>
    <w:rsid w:val="00C176EE"/>
    <w:rsid w:val="00C9319E"/>
    <w:rsid w:val="00CA07B0"/>
    <w:rsid w:val="00CC0747"/>
    <w:rsid w:val="00D03A03"/>
    <w:rsid w:val="00D24E91"/>
    <w:rsid w:val="00D43035"/>
    <w:rsid w:val="00D5170C"/>
    <w:rsid w:val="00D56BE0"/>
    <w:rsid w:val="00D57570"/>
    <w:rsid w:val="00D707AC"/>
    <w:rsid w:val="00D8280E"/>
    <w:rsid w:val="00D9517B"/>
    <w:rsid w:val="00DA24DF"/>
    <w:rsid w:val="00DD41F7"/>
    <w:rsid w:val="00DF66A6"/>
    <w:rsid w:val="00E33151"/>
    <w:rsid w:val="00E75AE8"/>
    <w:rsid w:val="00E864FD"/>
    <w:rsid w:val="00EE021F"/>
    <w:rsid w:val="00F2718C"/>
    <w:rsid w:val="00F60FB4"/>
    <w:rsid w:val="00F61FF6"/>
    <w:rsid w:val="00FB543B"/>
    <w:rsid w:val="00FC52E6"/>
    <w:rsid w:val="00FF0EAE"/>
    <w:rsid w:val="00FF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539D0"/>
  <w15:chartTrackingRefBased/>
  <w15:docId w15:val="{9DF267AA-FA0C-449F-B2B3-626A934F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AE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AE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7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735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El Mallah</dc:creator>
  <cp:keywords/>
  <dc:description/>
  <cp:lastModifiedBy>Matthew Woodcock</cp:lastModifiedBy>
  <cp:revision>2</cp:revision>
  <cp:lastPrinted>2022-09-19T13:58:00Z</cp:lastPrinted>
  <dcterms:created xsi:type="dcterms:W3CDTF">2022-12-29T09:51:00Z</dcterms:created>
  <dcterms:modified xsi:type="dcterms:W3CDTF">2022-12-29T09:51:00Z</dcterms:modified>
</cp:coreProperties>
</file>